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3377F9F5" w14:textId="6CFD7A69" w:rsidR="004B6BA3" w:rsidRPr="004B6BA3" w:rsidRDefault="004B6BA3" w:rsidP="004B6BA3">
      <w:pPr>
        <w:jc w:val="center"/>
        <w:rPr>
          <w:rFonts w:ascii="Times New Roman" w:eastAsia="Calibri" w:hAnsi="Times New Roman" w:cs="Times New Roman"/>
          <w:b/>
          <w:sz w:val="24"/>
          <w:szCs w:val="24"/>
        </w:rPr>
      </w:pPr>
      <w:r w:rsidRPr="004B6BA3">
        <w:rPr>
          <w:rFonts w:ascii="Times New Roman" w:eastAsia="Calibri" w:hAnsi="Times New Roman" w:cs="Times New Roman"/>
          <w:b/>
          <w:color w:val="FF0000"/>
          <w:sz w:val="24"/>
          <w:szCs w:val="24"/>
        </w:rPr>
        <w:t>DRAFT MINUTES OF MEETING</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0EDEC0DA" w:rsidR="004B6BA3" w:rsidRPr="00E80E0E" w:rsidRDefault="004B6BA3" w:rsidP="004B6BA3">
      <w:pPr>
        <w:jc w:val="center"/>
        <w:rPr>
          <w:rFonts w:ascii="Times New Roman" w:eastAsia="Calibri" w:hAnsi="Times New Roman" w:cs="Times New Roman"/>
          <w:b/>
          <w:color w:val="FF0000"/>
          <w:sz w:val="24"/>
          <w:szCs w:val="24"/>
        </w:rPr>
      </w:pPr>
      <w:r w:rsidRPr="00E80E0E">
        <w:rPr>
          <w:rFonts w:ascii="Times New Roman" w:eastAsia="Calibri" w:hAnsi="Times New Roman" w:cs="Times New Roman"/>
          <w:b/>
          <w:color w:val="FF0000"/>
          <w:sz w:val="24"/>
          <w:szCs w:val="24"/>
        </w:rPr>
        <w:t>DRAFT</w:t>
      </w:r>
    </w:p>
    <w:p w14:paraId="5F8A8D7B" w14:textId="263DB7E0" w:rsidR="00E64CA1" w:rsidRPr="00E80E0E" w:rsidRDefault="00E80E0E"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anuary 11, 2022</w:t>
      </w:r>
    </w:p>
    <w:p w14:paraId="3C56A49C" w14:textId="31342358" w:rsidR="005E4163" w:rsidRPr="00E80E0E" w:rsidRDefault="00E40B0A" w:rsidP="00E40B0A">
      <w:pPr>
        <w:ind w:left="4177" w:right="4140" w:hanging="1"/>
        <w:rPr>
          <w:rFonts w:ascii="Times New Roman" w:eastAsia="Times New Roman" w:hAnsi="Times New Roman" w:cs="Times New Roman"/>
          <w:b/>
          <w:bCs/>
          <w:spacing w:val="-1"/>
          <w:sz w:val="24"/>
          <w:szCs w:val="24"/>
        </w:rPr>
      </w:pPr>
      <w:r w:rsidRPr="00E80E0E">
        <w:rPr>
          <w:rFonts w:ascii="Times New Roman" w:eastAsia="Times New Roman" w:hAnsi="Times New Roman" w:cs="Times New Roman"/>
          <w:b/>
          <w:bCs/>
          <w:spacing w:val="-1"/>
          <w:sz w:val="24"/>
          <w:szCs w:val="24"/>
        </w:rPr>
        <w:t xml:space="preserve"> </w:t>
      </w:r>
      <w:r w:rsidR="00F3261D" w:rsidRPr="00E80E0E">
        <w:rPr>
          <w:rFonts w:ascii="Times New Roman" w:eastAsia="Times New Roman" w:hAnsi="Times New Roman" w:cs="Times New Roman"/>
          <w:b/>
          <w:bCs/>
          <w:spacing w:val="-1"/>
          <w:sz w:val="24"/>
          <w:szCs w:val="24"/>
        </w:rPr>
        <w:t>10</w:t>
      </w:r>
      <w:r w:rsidR="00BC5442" w:rsidRPr="00E80E0E">
        <w:rPr>
          <w:rFonts w:ascii="Times New Roman" w:eastAsia="Times New Roman" w:hAnsi="Times New Roman" w:cs="Times New Roman"/>
          <w:b/>
          <w:bCs/>
          <w:spacing w:val="-1"/>
          <w:sz w:val="24"/>
          <w:szCs w:val="24"/>
        </w:rPr>
        <w:t>:00</w:t>
      </w:r>
      <w:r w:rsidR="00E64CA1" w:rsidRPr="00E80E0E">
        <w:rPr>
          <w:rFonts w:ascii="Times New Roman" w:eastAsia="Times New Roman" w:hAnsi="Times New Roman" w:cs="Times New Roman"/>
          <w:b/>
          <w:bCs/>
          <w:spacing w:val="-1"/>
          <w:sz w:val="24"/>
          <w:szCs w:val="24"/>
        </w:rPr>
        <w:t xml:space="preserve"> </w:t>
      </w:r>
      <w:r w:rsidR="00F3261D" w:rsidRPr="00E80E0E">
        <w:rPr>
          <w:rFonts w:ascii="Times New Roman" w:eastAsia="Times New Roman" w:hAnsi="Times New Roman" w:cs="Times New Roman"/>
          <w:b/>
          <w:bCs/>
          <w:spacing w:val="-1"/>
          <w:sz w:val="24"/>
          <w:szCs w:val="24"/>
        </w:rPr>
        <w:t>a</w:t>
      </w:r>
      <w:r w:rsidR="00C33FC6" w:rsidRPr="00E80E0E">
        <w:rPr>
          <w:rFonts w:ascii="Times New Roman" w:eastAsia="Times New Roman" w:hAnsi="Times New Roman" w:cs="Times New Roman"/>
          <w:b/>
          <w:bCs/>
          <w:spacing w:val="-1"/>
          <w:sz w:val="24"/>
          <w:szCs w:val="24"/>
        </w:rPr>
        <w:t xml:space="preserve">.m. – </w:t>
      </w:r>
      <w:r w:rsidR="00F3261D" w:rsidRPr="00E80E0E">
        <w:rPr>
          <w:rFonts w:ascii="Times New Roman" w:eastAsia="Times New Roman" w:hAnsi="Times New Roman" w:cs="Times New Roman"/>
          <w:b/>
          <w:bCs/>
          <w:spacing w:val="-1"/>
          <w:sz w:val="24"/>
          <w:szCs w:val="24"/>
        </w:rPr>
        <w:t>12</w:t>
      </w:r>
      <w:r w:rsidR="00C33FC6" w:rsidRPr="00E80E0E">
        <w:rPr>
          <w:rFonts w:ascii="Times New Roman" w:eastAsia="Times New Roman" w:hAnsi="Times New Roman" w:cs="Times New Roman"/>
          <w:b/>
          <w:bCs/>
          <w:spacing w:val="-1"/>
          <w:sz w:val="24"/>
          <w:szCs w:val="24"/>
        </w:rPr>
        <w:t>:</w:t>
      </w:r>
      <w:r w:rsidR="00455DE7" w:rsidRPr="00E80E0E">
        <w:rPr>
          <w:rFonts w:ascii="Times New Roman" w:eastAsia="Times New Roman" w:hAnsi="Times New Roman" w:cs="Times New Roman"/>
          <w:b/>
          <w:bCs/>
          <w:spacing w:val="-1"/>
          <w:sz w:val="24"/>
          <w:szCs w:val="24"/>
        </w:rPr>
        <w:t>00</w:t>
      </w:r>
      <w:r w:rsidRPr="00E80E0E">
        <w:rPr>
          <w:rFonts w:ascii="Times New Roman" w:eastAsia="Times New Roman" w:hAnsi="Times New Roman" w:cs="Times New Roman"/>
          <w:b/>
          <w:bCs/>
          <w:spacing w:val="-1"/>
          <w:sz w:val="24"/>
          <w:szCs w:val="24"/>
        </w:rPr>
        <w:t xml:space="preserve"> </w:t>
      </w:r>
      <w:r w:rsidR="00DC74CC" w:rsidRPr="00E80E0E">
        <w:rPr>
          <w:rFonts w:ascii="Times New Roman" w:eastAsia="Times New Roman" w:hAnsi="Times New Roman" w:cs="Times New Roman"/>
          <w:b/>
          <w:bCs/>
          <w:spacing w:val="-1"/>
          <w:sz w:val="24"/>
          <w:szCs w:val="24"/>
        </w:rPr>
        <w:t>p</w:t>
      </w:r>
      <w:r w:rsidR="00C33FC6" w:rsidRPr="00E80E0E">
        <w:rPr>
          <w:rFonts w:ascii="Times New Roman" w:eastAsia="Times New Roman" w:hAnsi="Times New Roman" w:cs="Times New Roman"/>
          <w:b/>
          <w:bCs/>
          <w:spacing w:val="-1"/>
          <w:sz w:val="24"/>
          <w:szCs w:val="24"/>
        </w:rPr>
        <w:t>.</w:t>
      </w:r>
      <w:r w:rsidR="00DC74CC" w:rsidRPr="00E80E0E">
        <w:rPr>
          <w:rFonts w:ascii="Times New Roman" w:eastAsia="Times New Roman" w:hAnsi="Times New Roman" w:cs="Times New Roman"/>
          <w:b/>
          <w:bCs/>
          <w:spacing w:val="-1"/>
          <w:sz w:val="24"/>
          <w:szCs w:val="24"/>
        </w:rPr>
        <w:t>m</w:t>
      </w:r>
      <w:r w:rsidR="00C33FC6" w:rsidRPr="00E80E0E">
        <w:rPr>
          <w:rFonts w:ascii="Times New Roman" w:eastAsia="Times New Roman" w:hAnsi="Times New Roman" w:cs="Times New Roman"/>
          <w:b/>
          <w:bCs/>
          <w:spacing w:val="-1"/>
          <w:sz w:val="24"/>
          <w:szCs w:val="24"/>
        </w:rPr>
        <w:t>.</w:t>
      </w:r>
    </w:p>
    <w:p w14:paraId="2CB4B491" w14:textId="77777777" w:rsidR="008C2E55" w:rsidRDefault="00E40B0A" w:rsidP="00C33FC6">
      <w:pPr>
        <w:ind w:left="3870" w:right="3780" w:hanging="1"/>
        <w:jc w:val="center"/>
        <w:rPr>
          <w:rFonts w:ascii="Times New Roman" w:eastAsia="Times New Roman" w:hAnsi="Times New Roman" w:cs="Times New Roman"/>
          <w:b/>
          <w:bCs/>
          <w:sz w:val="24"/>
          <w:szCs w:val="24"/>
        </w:rPr>
      </w:pPr>
      <w:r w:rsidRPr="00E80E0E">
        <w:rPr>
          <w:rFonts w:ascii="Times New Roman" w:eastAsia="Times New Roman" w:hAnsi="Times New Roman" w:cs="Times New Roman"/>
          <w:b/>
          <w:bCs/>
          <w:sz w:val="24"/>
          <w:szCs w:val="24"/>
        </w:rPr>
        <w:t>Meeting</w:t>
      </w:r>
      <w:r w:rsidR="00791450" w:rsidRPr="00E80E0E">
        <w:rPr>
          <w:rFonts w:ascii="Times New Roman" w:eastAsia="Times New Roman" w:hAnsi="Times New Roman" w:cs="Times New Roman"/>
          <w:b/>
          <w:bCs/>
          <w:sz w:val="24"/>
          <w:szCs w:val="24"/>
        </w:rPr>
        <w:t xml:space="preserve"> </w:t>
      </w:r>
      <w:r w:rsidR="00F3326E" w:rsidRPr="00E80E0E">
        <w:rPr>
          <w:rFonts w:ascii="Times New Roman" w:eastAsia="Times New Roman" w:hAnsi="Times New Roman" w:cs="Times New Roman"/>
          <w:b/>
          <w:bCs/>
          <w:sz w:val="24"/>
          <w:szCs w:val="24"/>
        </w:rPr>
        <w:t xml:space="preserve">conducted </w:t>
      </w:r>
      <w:r w:rsidR="00791450" w:rsidRPr="00E80E0E">
        <w:rPr>
          <w:rFonts w:ascii="Times New Roman" w:eastAsia="Times New Roman" w:hAnsi="Times New Roman" w:cs="Times New Roman"/>
          <w:b/>
          <w:bCs/>
          <w:sz w:val="24"/>
          <w:szCs w:val="24"/>
        </w:rPr>
        <w:t>Virtual</w:t>
      </w:r>
      <w:r w:rsidR="00C33FC6" w:rsidRPr="00E80E0E">
        <w:rPr>
          <w:rFonts w:ascii="Times New Roman" w:eastAsia="Times New Roman" w:hAnsi="Times New Roman" w:cs="Times New Roman"/>
          <w:b/>
          <w:bCs/>
          <w:sz w:val="24"/>
          <w:szCs w:val="24"/>
        </w:rPr>
        <w:t>ly via Microsoft Teams</w:t>
      </w:r>
      <w:r w:rsidR="003F0226" w:rsidRPr="00E80E0E">
        <w:rPr>
          <w:rFonts w:ascii="Times New Roman" w:eastAsia="Times New Roman" w:hAnsi="Times New Roman" w:cs="Times New Roman"/>
          <w:b/>
          <w:bCs/>
          <w:sz w:val="24"/>
          <w:szCs w:val="24"/>
        </w:rPr>
        <w:t xml:space="preserve"> &amp; </w:t>
      </w:r>
    </w:p>
    <w:p w14:paraId="12B5CA2C" w14:textId="7D5E7B7F" w:rsidR="00767AA2" w:rsidRPr="00E80E0E" w:rsidRDefault="003F0226" w:rsidP="00C33FC6">
      <w:pPr>
        <w:ind w:left="3870" w:right="3780" w:hanging="1"/>
        <w:jc w:val="center"/>
        <w:rPr>
          <w:rFonts w:ascii="Times New Roman" w:eastAsia="Times New Roman" w:hAnsi="Times New Roman" w:cs="Times New Roman"/>
          <w:b/>
          <w:bCs/>
          <w:sz w:val="24"/>
          <w:szCs w:val="24"/>
        </w:rPr>
      </w:pPr>
      <w:r w:rsidRPr="00E80E0E">
        <w:rPr>
          <w:rFonts w:ascii="Times New Roman" w:eastAsia="Times New Roman" w:hAnsi="Times New Roman" w:cs="Times New Roman"/>
          <w:b/>
          <w:bCs/>
          <w:sz w:val="24"/>
          <w:szCs w:val="24"/>
        </w:rPr>
        <w:t>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051854A7" w:rsidR="005E4163" w:rsidRDefault="00E40B0A" w:rsidP="00247649">
      <w:pPr>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xml:space="preserve">, Tom Frank, </w:t>
      </w:r>
      <w:r w:rsidR="00247649">
        <w:rPr>
          <w:rFonts w:ascii="Times New Roman" w:hAnsi="Times New Roman" w:cs="Times New Roman"/>
          <w:bCs/>
          <w:spacing w:val="-2"/>
          <w:sz w:val="24"/>
          <w:szCs w:val="24"/>
        </w:rPr>
        <w:t>M</w:t>
      </w:r>
      <w:r w:rsidRPr="00D42329">
        <w:rPr>
          <w:rFonts w:ascii="Times New Roman" w:hAnsi="Times New Roman" w:cs="Times New Roman"/>
          <w:bCs/>
          <w:spacing w:val="-2"/>
          <w:sz w:val="24"/>
          <w:szCs w:val="24"/>
        </w:rPr>
        <w:t>axie Ewins, Linda Saarnijoki</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w:t>
      </w:r>
      <w:r w:rsidR="0010581D">
        <w:rPr>
          <w:rFonts w:ascii="Times New Roman" w:hAnsi="Times New Roman" w:cs="Times New Roman"/>
          <w:bCs/>
          <w:spacing w:val="-2"/>
          <w:sz w:val="24"/>
          <w:szCs w:val="24"/>
        </w:rPr>
        <w:t xml:space="preserve">Adriene Katz, </w:t>
      </w:r>
      <w:r w:rsidR="00E80E0E">
        <w:rPr>
          <w:rFonts w:ascii="Times New Roman" w:hAnsi="Times New Roman" w:cs="Times New Roman"/>
          <w:bCs/>
          <w:spacing w:val="-2"/>
          <w:sz w:val="24"/>
          <w:szCs w:val="24"/>
        </w:rPr>
        <w:t xml:space="preserve">Deb Granquist, </w:t>
      </w:r>
      <w:r w:rsidR="0010581D">
        <w:rPr>
          <w:rFonts w:ascii="Times New Roman" w:hAnsi="Times New Roman" w:cs="Times New Roman"/>
          <w:bCs/>
          <w:spacing w:val="-2"/>
          <w:sz w:val="24"/>
          <w:szCs w:val="24"/>
        </w:rPr>
        <w:t>James Saunder</w:t>
      </w:r>
      <w:r w:rsidR="00247649">
        <w:rPr>
          <w:rFonts w:ascii="Times New Roman" w:hAnsi="Times New Roman" w:cs="Times New Roman"/>
          <w:bCs/>
          <w:spacing w:val="-2"/>
          <w:sz w:val="24"/>
          <w:szCs w:val="24"/>
        </w:rPr>
        <w:t>s</w:t>
      </w:r>
      <w:r w:rsidR="0010581D">
        <w:rPr>
          <w:rFonts w:ascii="Times New Roman" w:hAnsi="Times New Roman" w:cs="Times New Roman"/>
          <w:bCs/>
          <w:spacing w:val="-2"/>
          <w:sz w:val="24"/>
          <w:szCs w:val="24"/>
        </w:rPr>
        <w:t xml:space="preserve">, </w:t>
      </w:r>
      <w:r w:rsidR="00292950">
        <w:rPr>
          <w:rFonts w:ascii="Times New Roman" w:hAnsi="Times New Roman" w:cs="Times New Roman"/>
          <w:bCs/>
          <w:spacing w:val="-2"/>
          <w:sz w:val="24"/>
          <w:szCs w:val="24"/>
        </w:rPr>
        <w:t>Tom McMurdo</w:t>
      </w:r>
      <w:r w:rsidR="00206CF5">
        <w:rPr>
          <w:rFonts w:ascii="Times New Roman" w:hAnsi="Times New Roman" w:cs="Times New Roman"/>
          <w:bCs/>
          <w:spacing w:val="-2"/>
          <w:sz w:val="24"/>
          <w:szCs w:val="24"/>
        </w:rPr>
        <w:t xml:space="preserve">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42DF5893" w:rsidR="00C60BE5" w:rsidRDefault="004B6BA3" w:rsidP="00FF4A16">
      <w:pPr>
        <w:pStyle w:val="Default"/>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xml:space="preserve">), </w:t>
      </w:r>
      <w:r w:rsidR="009B1002" w:rsidRPr="00206CF5">
        <w:rPr>
          <w:rFonts w:ascii="Times New Roman" w:hAnsi="Times New Roman" w:cs="Times New Roman"/>
          <w:szCs w:val="23"/>
        </w:rPr>
        <w:t>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w:t>
      </w:r>
      <w:r w:rsidR="00292950">
        <w:rPr>
          <w:rFonts w:ascii="Times New Roman" w:hAnsi="Times New Roman" w:cs="Times New Roman"/>
          <w:szCs w:val="23"/>
        </w:rPr>
        <w:t>, Joy Worland (VTLIB)</w:t>
      </w:r>
    </w:p>
    <w:p w14:paraId="125D2B58" w14:textId="77777777" w:rsidR="004B6BA3" w:rsidRDefault="004B6BA3" w:rsidP="004B6BA3">
      <w:pPr>
        <w:pStyle w:val="Default"/>
        <w:rPr>
          <w:rFonts w:ascii="Times New Roman" w:hAnsi="Times New Roman" w:cs="Times New Roman"/>
          <w:b/>
          <w:bCs/>
          <w:szCs w:val="23"/>
        </w:rPr>
      </w:pPr>
    </w:p>
    <w:p w14:paraId="1B54930B" w14:textId="0BC820CD"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455DE7">
        <w:rPr>
          <w:rFonts w:ascii="Times New Roman" w:hAnsi="Times New Roman" w:cs="Times New Roman"/>
          <w:szCs w:val="23"/>
        </w:rPr>
        <w:t>5</w:t>
      </w:r>
      <w:r w:rsidR="009D2269">
        <w:rPr>
          <w:rFonts w:ascii="Times New Roman" w:hAnsi="Times New Roman" w:cs="Times New Roman"/>
          <w:szCs w:val="23"/>
        </w:rPr>
        <w:t xml:space="preserve"> </w:t>
      </w:r>
      <w:r w:rsidR="00911C11">
        <w:rPr>
          <w:rFonts w:ascii="Times New Roman" w:hAnsi="Times New Roman" w:cs="Times New Roman"/>
          <w:szCs w:val="23"/>
        </w:rPr>
        <w:t>am.</w:t>
      </w:r>
    </w:p>
    <w:p w14:paraId="179F0129" w14:textId="49FC4D92" w:rsidR="00895E85" w:rsidRDefault="00895E85" w:rsidP="004B6BA3">
      <w:pPr>
        <w:pStyle w:val="Default"/>
        <w:rPr>
          <w:rFonts w:ascii="Times New Roman" w:hAnsi="Times New Roman" w:cs="Times New Roman"/>
          <w:szCs w:val="23"/>
        </w:rPr>
      </w:pPr>
    </w:p>
    <w:p w14:paraId="6F38C569" w14:textId="294754CF" w:rsidR="00895E85" w:rsidRDefault="00895E85" w:rsidP="004B6BA3">
      <w:pPr>
        <w:pStyle w:val="Default"/>
        <w:rPr>
          <w:rFonts w:ascii="Times New Roman" w:hAnsi="Times New Roman" w:cs="Times New Roman"/>
          <w:szCs w:val="23"/>
        </w:rPr>
      </w:pPr>
      <w:r w:rsidRPr="00895E85">
        <w:rPr>
          <w:rFonts w:ascii="Times New Roman" w:hAnsi="Times New Roman" w:cs="Times New Roman"/>
          <w:b/>
          <w:bCs/>
          <w:szCs w:val="23"/>
        </w:rPr>
        <w:t>Public to Be Heard:</w:t>
      </w:r>
      <w:r>
        <w:rPr>
          <w:rFonts w:ascii="Times New Roman" w:hAnsi="Times New Roman" w:cs="Times New Roman"/>
          <w:szCs w:val="23"/>
        </w:rPr>
        <w:t xml:space="preserve"> No members of the public spoke.</w:t>
      </w:r>
    </w:p>
    <w:p w14:paraId="1699D471" w14:textId="77777777" w:rsidR="004B6BA3" w:rsidRDefault="004B6BA3" w:rsidP="004B6BA3">
      <w:pPr>
        <w:pStyle w:val="Default"/>
        <w:rPr>
          <w:rFonts w:ascii="Times New Roman" w:hAnsi="Times New Roman" w:cs="Times New Roman"/>
          <w:szCs w:val="23"/>
        </w:rPr>
      </w:pPr>
    </w:p>
    <w:p w14:paraId="71A97DB5" w14:textId="3DA6D9DA" w:rsidR="00E531E7" w:rsidRPr="00E531E7" w:rsidRDefault="00942FD1" w:rsidP="00E83D16">
      <w:pPr>
        <w:rPr>
          <w:rFonts w:ascii="Times New Roman" w:hAnsi="Times New Roman" w:cs="Times New Roman"/>
          <w:bCs/>
          <w:spacing w:val="-2"/>
          <w:sz w:val="24"/>
          <w:szCs w:val="24"/>
        </w:rPr>
      </w:pPr>
      <w:r w:rsidRPr="00942FD1">
        <w:rPr>
          <w:rFonts w:ascii="Times New Roman" w:hAnsi="Times New Roman" w:cs="Times New Roman"/>
          <w:b/>
          <w:spacing w:val="-2"/>
          <w:sz w:val="24"/>
          <w:szCs w:val="24"/>
        </w:rPr>
        <w:t xml:space="preserve">Review of Meeting Minutes: </w:t>
      </w:r>
      <w:r w:rsidR="00D201E7">
        <w:rPr>
          <w:rFonts w:ascii="Times New Roman" w:hAnsi="Times New Roman" w:cs="Times New Roman"/>
          <w:bCs/>
          <w:spacing w:val="-2"/>
          <w:sz w:val="24"/>
          <w:szCs w:val="24"/>
        </w:rPr>
        <w:t xml:space="preserve">The board discussed corrections for the </w:t>
      </w:r>
      <w:r w:rsidR="00E531E7" w:rsidRPr="00E531E7">
        <w:rPr>
          <w:rFonts w:ascii="Times New Roman" w:hAnsi="Times New Roman" w:cs="Times New Roman"/>
          <w:bCs/>
          <w:spacing w:val="-2"/>
          <w:sz w:val="24"/>
          <w:szCs w:val="24"/>
        </w:rPr>
        <w:t>Oct</w:t>
      </w:r>
      <w:r w:rsidR="00D201E7">
        <w:rPr>
          <w:rFonts w:ascii="Times New Roman" w:hAnsi="Times New Roman" w:cs="Times New Roman"/>
          <w:bCs/>
          <w:spacing w:val="-2"/>
          <w:sz w:val="24"/>
          <w:szCs w:val="24"/>
        </w:rPr>
        <w:t>ober</w:t>
      </w:r>
      <w:r w:rsidR="00E531E7" w:rsidRPr="00E531E7">
        <w:rPr>
          <w:rFonts w:ascii="Times New Roman" w:hAnsi="Times New Roman" w:cs="Times New Roman"/>
          <w:bCs/>
          <w:spacing w:val="-2"/>
          <w:sz w:val="24"/>
          <w:szCs w:val="24"/>
        </w:rPr>
        <w:t xml:space="preserve"> 11, </w:t>
      </w:r>
      <w:proofErr w:type="gramStart"/>
      <w:r w:rsidR="00E531E7" w:rsidRPr="00E531E7">
        <w:rPr>
          <w:rFonts w:ascii="Times New Roman" w:hAnsi="Times New Roman" w:cs="Times New Roman"/>
          <w:bCs/>
          <w:spacing w:val="-2"/>
          <w:sz w:val="24"/>
          <w:szCs w:val="24"/>
        </w:rPr>
        <w:t>2021</w:t>
      </w:r>
      <w:proofErr w:type="gramEnd"/>
      <w:r w:rsidR="00E531E7" w:rsidRPr="00E531E7">
        <w:rPr>
          <w:rFonts w:ascii="Times New Roman" w:hAnsi="Times New Roman" w:cs="Times New Roman"/>
          <w:bCs/>
          <w:spacing w:val="-2"/>
          <w:sz w:val="24"/>
          <w:szCs w:val="24"/>
        </w:rPr>
        <w:t xml:space="preserve"> minutes</w:t>
      </w:r>
      <w:r w:rsidR="00D201E7">
        <w:rPr>
          <w:rFonts w:ascii="Times New Roman" w:hAnsi="Times New Roman" w:cs="Times New Roman"/>
          <w:bCs/>
          <w:spacing w:val="-2"/>
          <w:sz w:val="24"/>
          <w:szCs w:val="24"/>
        </w:rPr>
        <w:t xml:space="preserve">, consisting of a change of phrase and several small typos. Tom Frank moved to approve the corrected minutes, which was seconded by Linda Saarnijoki. Approval </w:t>
      </w:r>
      <w:r w:rsidR="00895E85">
        <w:rPr>
          <w:rFonts w:ascii="Times New Roman" w:hAnsi="Times New Roman" w:cs="Times New Roman"/>
          <w:bCs/>
          <w:spacing w:val="-2"/>
          <w:sz w:val="24"/>
          <w:szCs w:val="24"/>
        </w:rPr>
        <w:t xml:space="preserve">had six members </w:t>
      </w:r>
      <w:r w:rsidR="00D201E7">
        <w:rPr>
          <w:rFonts w:ascii="Times New Roman" w:hAnsi="Times New Roman" w:cs="Times New Roman"/>
          <w:bCs/>
          <w:spacing w:val="-2"/>
          <w:sz w:val="24"/>
          <w:szCs w:val="24"/>
        </w:rPr>
        <w:t>in favor, with one abstention.</w:t>
      </w:r>
    </w:p>
    <w:p w14:paraId="44250BA6" w14:textId="77777777" w:rsidR="00942FD1" w:rsidRDefault="00942FD1" w:rsidP="00E83D16">
      <w:pPr>
        <w:rPr>
          <w:rFonts w:ascii="Times New Roman" w:hAnsi="Times New Roman" w:cs="Times New Roman"/>
          <w:bCs/>
          <w:spacing w:val="-2"/>
          <w:sz w:val="24"/>
          <w:szCs w:val="24"/>
        </w:rPr>
      </w:pPr>
    </w:p>
    <w:p w14:paraId="2EF96CEE" w14:textId="275D1390" w:rsidR="00B86269" w:rsidRDefault="00895E85" w:rsidP="00E83D16">
      <w:pPr>
        <w:rPr>
          <w:rFonts w:ascii="Times New Roman" w:hAnsi="Times New Roman" w:cs="Times New Roman"/>
          <w:bCs/>
          <w:spacing w:val="-2"/>
          <w:sz w:val="24"/>
          <w:szCs w:val="24"/>
        </w:rPr>
      </w:pPr>
      <w:r w:rsidRPr="00895E85">
        <w:rPr>
          <w:rFonts w:ascii="Times New Roman" w:hAnsi="Times New Roman" w:cs="Times New Roman"/>
          <w:b/>
          <w:spacing w:val="-2"/>
          <w:sz w:val="24"/>
          <w:szCs w:val="24"/>
        </w:rPr>
        <w:t>Organizational Meeting:</w:t>
      </w:r>
      <w:r>
        <w:rPr>
          <w:rFonts w:ascii="Times New Roman" w:hAnsi="Times New Roman" w:cs="Times New Roman"/>
          <w:bCs/>
          <w:spacing w:val="-2"/>
          <w:sz w:val="24"/>
          <w:szCs w:val="24"/>
        </w:rPr>
        <w:t xml:space="preserve"> Bruce Post explained that he and Deb </w:t>
      </w:r>
      <w:proofErr w:type="spellStart"/>
      <w:r>
        <w:rPr>
          <w:rFonts w:ascii="Times New Roman" w:hAnsi="Times New Roman" w:cs="Times New Roman"/>
          <w:bCs/>
          <w:spacing w:val="-2"/>
          <w:sz w:val="24"/>
          <w:szCs w:val="24"/>
        </w:rPr>
        <w:t>Granquist’s</w:t>
      </w:r>
      <w:proofErr w:type="spellEnd"/>
      <w:r>
        <w:rPr>
          <w:rFonts w:ascii="Times New Roman" w:hAnsi="Times New Roman" w:cs="Times New Roman"/>
          <w:bCs/>
          <w:spacing w:val="-2"/>
          <w:sz w:val="24"/>
          <w:szCs w:val="24"/>
        </w:rPr>
        <w:t xml:space="preserve"> terms were expiring in February of 2022. Both have served for eleven years. He suggested that the board </w:t>
      </w:r>
      <w:r w:rsidR="00A149BF">
        <w:rPr>
          <w:rFonts w:ascii="Times New Roman" w:hAnsi="Times New Roman" w:cs="Times New Roman"/>
          <w:bCs/>
          <w:spacing w:val="-2"/>
          <w:sz w:val="24"/>
          <w:szCs w:val="24"/>
        </w:rPr>
        <w:t>elect a new chair and vice chair.</w:t>
      </w:r>
    </w:p>
    <w:p w14:paraId="38C435AF" w14:textId="5A4C4128" w:rsidR="00A149BF" w:rsidRDefault="00A149BF" w:rsidP="00E83D16">
      <w:pPr>
        <w:rPr>
          <w:rFonts w:ascii="Times New Roman" w:hAnsi="Times New Roman" w:cs="Times New Roman"/>
          <w:bCs/>
          <w:spacing w:val="-2"/>
          <w:sz w:val="24"/>
          <w:szCs w:val="24"/>
        </w:rPr>
      </w:pPr>
    </w:p>
    <w:p w14:paraId="7B67A6F9" w14:textId="77777777" w:rsidR="00C86760" w:rsidRDefault="00A149B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Linda Saarnijoki asked for clarification on the responsibilities of both positions. Bruce explained that the chair presides at meetings, and that the board provides advice to the State Librarian, as well as managing geographic naming.</w:t>
      </w:r>
      <w:r w:rsidR="008C2E55">
        <w:rPr>
          <w:rFonts w:ascii="Times New Roman" w:hAnsi="Times New Roman" w:cs="Times New Roman"/>
          <w:bCs/>
          <w:spacing w:val="-2"/>
          <w:sz w:val="24"/>
          <w:szCs w:val="24"/>
        </w:rPr>
        <w:t xml:space="preserve"> </w:t>
      </w:r>
      <w:r w:rsidR="002C5D67">
        <w:rPr>
          <w:rFonts w:ascii="Times New Roman" w:hAnsi="Times New Roman" w:cs="Times New Roman"/>
          <w:bCs/>
          <w:spacing w:val="-2"/>
          <w:sz w:val="24"/>
          <w:szCs w:val="24"/>
        </w:rPr>
        <w:t>He explained that the role can vary; he worked very closely with Scott Murphy and Jason Broughton</w:t>
      </w:r>
      <w:r w:rsidR="001E57AD">
        <w:rPr>
          <w:rFonts w:ascii="Times New Roman" w:hAnsi="Times New Roman" w:cs="Times New Roman"/>
          <w:bCs/>
          <w:spacing w:val="-2"/>
          <w:sz w:val="24"/>
          <w:szCs w:val="24"/>
        </w:rPr>
        <w:t>,</w:t>
      </w:r>
      <w:r w:rsidR="002C5D67">
        <w:rPr>
          <w:rFonts w:ascii="Times New Roman" w:hAnsi="Times New Roman" w:cs="Times New Roman"/>
          <w:bCs/>
          <w:spacing w:val="-2"/>
          <w:sz w:val="24"/>
          <w:szCs w:val="24"/>
        </w:rPr>
        <w:t xml:space="preserve"> because </w:t>
      </w:r>
      <w:r w:rsidR="001E57AD">
        <w:rPr>
          <w:rFonts w:ascii="Times New Roman" w:hAnsi="Times New Roman" w:cs="Times New Roman"/>
          <w:bCs/>
          <w:spacing w:val="-2"/>
          <w:sz w:val="24"/>
          <w:szCs w:val="24"/>
        </w:rPr>
        <w:t xml:space="preserve">of </w:t>
      </w:r>
      <w:proofErr w:type="gramStart"/>
      <w:r w:rsidR="002C5D67">
        <w:rPr>
          <w:rFonts w:ascii="Times New Roman" w:hAnsi="Times New Roman" w:cs="Times New Roman"/>
          <w:bCs/>
          <w:spacing w:val="-2"/>
          <w:sz w:val="24"/>
          <w:szCs w:val="24"/>
        </w:rPr>
        <w:t>a number of</w:t>
      </w:r>
      <w:proofErr w:type="gramEnd"/>
      <w:r w:rsidR="002C5D67">
        <w:rPr>
          <w:rFonts w:ascii="Times New Roman" w:hAnsi="Times New Roman" w:cs="Times New Roman"/>
          <w:bCs/>
          <w:spacing w:val="-2"/>
          <w:sz w:val="24"/>
          <w:szCs w:val="24"/>
        </w:rPr>
        <w:t xml:space="preserve"> large issues </w:t>
      </w:r>
      <w:r w:rsidR="001E57AD">
        <w:rPr>
          <w:rFonts w:ascii="Times New Roman" w:hAnsi="Times New Roman" w:cs="Times New Roman"/>
          <w:bCs/>
          <w:spacing w:val="-2"/>
          <w:sz w:val="24"/>
          <w:szCs w:val="24"/>
        </w:rPr>
        <w:t xml:space="preserve">that came up </w:t>
      </w:r>
      <w:r w:rsidR="002C5D67">
        <w:rPr>
          <w:rFonts w:ascii="Times New Roman" w:hAnsi="Times New Roman" w:cs="Times New Roman"/>
          <w:bCs/>
          <w:spacing w:val="-2"/>
          <w:sz w:val="24"/>
          <w:szCs w:val="24"/>
        </w:rPr>
        <w:t xml:space="preserve">during their </w:t>
      </w:r>
      <w:r w:rsidR="001E57AD">
        <w:rPr>
          <w:rFonts w:ascii="Times New Roman" w:hAnsi="Times New Roman" w:cs="Times New Roman"/>
          <w:bCs/>
          <w:spacing w:val="-2"/>
          <w:sz w:val="24"/>
          <w:szCs w:val="24"/>
        </w:rPr>
        <w:t>terms</w:t>
      </w:r>
      <w:r w:rsidR="002C5D67">
        <w:rPr>
          <w:rFonts w:ascii="Times New Roman" w:hAnsi="Times New Roman" w:cs="Times New Roman"/>
          <w:bCs/>
          <w:spacing w:val="-2"/>
          <w:sz w:val="24"/>
          <w:szCs w:val="24"/>
        </w:rPr>
        <w:t xml:space="preserve"> as State Librarian.</w:t>
      </w:r>
      <w:r w:rsidR="001E57AD">
        <w:rPr>
          <w:rFonts w:ascii="Times New Roman" w:hAnsi="Times New Roman" w:cs="Times New Roman"/>
          <w:bCs/>
          <w:spacing w:val="-2"/>
          <w:sz w:val="24"/>
          <w:szCs w:val="24"/>
        </w:rPr>
        <w:t xml:space="preserve"> Bruce also pointed out that geographic naming has become a larger piece of the board</w:t>
      </w:r>
      <w:r w:rsidR="0071055D">
        <w:rPr>
          <w:rFonts w:ascii="Times New Roman" w:hAnsi="Times New Roman" w:cs="Times New Roman"/>
          <w:bCs/>
          <w:spacing w:val="-2"/>
          <w:sz w:val="24"/>
          <w:szCs w:val="24"/>
        </w:rPr>
        <w:t>’</w:t>
      </w:r>
      <w:r w:rsidR="001E57AD">
        <w:rPr>
          <w:rFonts w:ascii="Times New Roman" w:hAnsi="Times New Roman" w:cs="Times New Roman"/>
          <w:bCs/>
          <w:spacing w:val="-2"/>
          <w:sz w:val="24"/>
          <w:szCs w:val="24"/>
        </w:rPr>
        <w:t>s role in recent years, with an increase in petitions, and that the chair play</w:t>
      </w:r>
      <w:r w:rsidR="0071055D">
        <w:rPr>
          <w:rFonts w:ascii="Times New Roman" w:hAnsi="Times New Roman" w:cs="Times New Roman"/>
          <w:bCs/>
          <w:spacing w:val="-2"/>
          <w:sz w:val="24"/>
          <w:szCs w:val="24"/>
        </w:rPr>
        <w:t>s</w:t>
      </w:r>
      <w:r w:rsidR="001E57AD">
        <w:rPr>
          <w:rFonts w:ascii="Times New Roman" w:hAnsi="Times New Roman" w:cs="Times New Roman"/>
          <w:bCs/>
          <w:spacing w:val="-2"/>
          <w:sz w:val="24"/>
          <w:szCs w:val="24"/>
        </w:rPr>
        <w:t xml:space="preserve"> a significant role in that process.</w:t>
      </w:r>
    </w:p>
    <w:p w14:paraId="381A0CB2" w14:textId="77777777" w:rsidR="00C86760" w:rsidRDefault="00C86760" w:rsidP="00E83D16">
      <w:pPr>
        <w:rPr>
          <w:rFonts w:ascii="Times New Roman" w:hAnsi="Times New Roman" w:cs="Times New Roman"/>
          <w:bCs/>
          <w:spacing w:val="-2"/>
          <w:sz w:val="24"/>
          <w:szCs w:val="24"/>
        </w:rPr>
      </w:pPr>
    </w:p>
    <w:p w14:paraId="3AF9D2F0" w14:textId="03FA8F26" w:rsidR="0071055D" w:rsidRDefault="0071055D"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Deb Granquist suggested that Bruce was underselling his role, that chairs have a dramatic impact on the overall success of a board, and that </w:t>
      </w:r>
      <w:r w:rsidR="00C86760">
        <w:rPr>
          <w:rFonts w:ascii="Times New Roman" w:hAnsi="Times New Roman" w:cs="Times New Roman"/>
          <w:bCs/>
          <w:spacing w:val="-2"/>
          <w:sz w:val="24"/>
          <w:szCs w:val="24"/>
        </w:rPr>
        <w:t>he always put a significant amount of work into making the Board as successful as it has been. Bruce added that he would communicate with Deb (as Vice Chair) between meetings when issues came up and the State Librarian was looking for advice.</w:t>
      </w:r>
    </w:p>
    <w:p w14:paraId="27D463A6" w14:textId="77777777" w:rsidR="0071055D" w:rsidRDefault="0071055D" w:rsidP="00E83D16">
      <w:pPr>
        <w:rPr>
          <w:rFonts w:ascii="Times New Roman" w:hAnsi="Times New Roman" w:cs="Times New Roman"/>
          <w:bCs/>
          <w:spacing w:val="-2"/>
          <w:sz w:val="24"/>
          <w:szCs w:val="24"/>
        </w:rPr>
      </w:pPr>
    </w:p>
    <w:p w14:paraId="12BE0C3D" w14:textId="6C242BF7" w:rsidR="006D766D" w:rsidRDefault="0009388E">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After discussion, Linda Saarnijoki </w:t>
      </w:r>
      <w:r w:rsidR="00215574">
        <w:rPr>
          <w:rFonts w:ascii="Times New Roman" w:hAnsi="Times New Roman" w:cs="Times New Roman"/>
          <w:bCs/>
          <w:spacing w:val="-2"/>
          <w:sz w:val="24"/>
          <w:szCs w:val="24"/>
        </w:rPr>
        <w:t xml:space="preserve">made a motion to </w:t>
      </w:r>
      <w:r>
        <w:rPr>
          <w:rFonts w:ascii="Times New Roman" w:hAnsi="Times New Roman" w:cs="Times New Roman"/>
          <w:bCs/>
          <w:spacing w:val="-2"/>
          <w:sz w:val="24"/>
          <w:szCs w:val="24"/>
        </w:rPr>
        <w:t xml:space="preserve">nominate Tom Frank as Chair of the Board of Libraries, and Deb Granquist </w:t>
      </w:r>
      <w:r w:rsidR="00215574">
        <w:rPr>
          <w:rFonts w:ascii="Times New Roman" w:hAnsi="Times New Roman" w:cs="Times New Roman"/>
          <w:bCs/>
          <w:spacing w:val="-2"/>
          <w:sz w:val="24"/>
          <w:szCs w:val="24"/>
        </w:rPr>
        <w:t>seconded the nomination. Approval was unanimous.</w:t>
      </w:r>
      <w:r w:rsidR="005C6011">
        <w:rPr>
          <w:rFonts w:ascii="Times New Roman" w:hAnsi="Times New Roman" w:cs="Times New Roman"/>
          <w:bCs/>
          <w:spacing w:val="-2"/>
          <w:sz w:val="24"/>
          <w:szCs w:val="24"/>
        </w:rPr>
        <w:t xml:space="preserve"> </w:t>
      </w:r>
      <w:r w:rsidR="006D766D">
        <w:rPr>
          <w:rFonts w:ascii="Times New Roman" w:hAnsi="Times New Roman" w:cs="Times New Roman"/>
          <w:bCs/>
          <w:spacing w:val="-2"/>
          <w:sz w:val="24"/>
          <w:szCs w:val="24"/>
        </w:rPr>
        <w:t xml:space="preserve">Bruce nominated Maxie Ewins to be Vice Chair, and Tom Franks seconded the nomination. </w:t>
      </w:r>
      <w:r w:rsidR="005C6011">
        <w:rPr>
          <w:rFonts w:ascii="Times New Roman" w:hAnsi="Times New Roman" w:cs="Times New Roman"/>
          <w:bCs/>
          <w:spacing w:val="-2"/>
          <w:sz w:val="24"/>
          <w:szCs w:val="24"/>
        </w:rPr>
        <w:t>Approval was unanimous.</w:t>
      </w:r>
    </w:p>
    <w:p w14:paraId="502E90BB" w14:textId="6D14DC4E" w:rsidR="00DD0AB1" w:rsidRDefault="005C6011">
      <w:pPr>
        <w:rPr>
          <w:rFonts w:ascii="Times New Roman" w:hAnsi="Times New Roman" w:cs="Times New Roman"/>
          <w:bCs/>
          <w:spacing w:val="-2"/>
          <w:sz w:val="24"/>
          <w:szCs w:val="24"/>
        </w:rPr>
      </w:pPr>
      <w:r>
        <w:rPr>
          <w:rFonts w:ascii="Times New Roman" w:hAnsi="Times New Roman" w:cs="Times New Roman"/>
          <w:bCs/>
          <w:spacing w:val="-2"/>
          <w:sz w:val="24"/>
          <w:szCs w:val="24"/>
        </w:rPr>
        <w:lastRenderedPageBreak/>
        <w:t>Bruce Post mentioned that there will be vacancies to the board, though he and Deb could continue to serve until they are filled.</w:t>
      </w:r>
      <w:r w:rsidR="004A0CB3">
        <w:rPr>
          <w:rFonts w:ascii="Times New Roman" w:hAnsi="Times New Roman" w:cs="Times New Roman"/>
          <w:bCs/>
          <w:spacing w:val="-2"/>
          <w:sz w:val="24"/>
          <w:szCs w:val="24"/>
        </w:rPr>
        <w:t xml:space="preserve"> He suggested that the board should consider approaches for </w:t>
      </w:r>
      <w:r w:rsidR="009B7CA7">
        <w:rPr>
          <w:rFonts w:ascii="Times New Roman" w:hAnsi="Times New Roman" w:cs="Times New Roman"/>
          <w:bCs/>
          <w:spacing w:val="-2"/>
          <w:sz w:val="24"/>
          <w:szCs w:val="24"/>
        </w:rPr>
        <w:t xml:space="preserve">filling these </w:t>
      </w:r>
      <w:r w:rsidR="004A0CB3">
        <w:rPr>
          <w:rFonts w:ascii="Times New Roman" w:hAnsi="Times New Roman" w:cs="Times New Roman"/>
          <w:bCs/>
          <w:spacing w:val="-2"/>
          <w:sz w:val="24"/>
          <w:szCs w:val="24"/>
        </w:rPr>
        <w:t xml:space="preserve">openings. Bruce also pointed out that a silver lining of </w:t>
      </w:r>
      <w:r w:rsidR="00CD4CBB">
        <w:rPr>
          <w:rFonts w:ascii="Times New Roman" w:hAnsi="Times New Roman" w:cs="Times New Roman"/>
          <w:bCs/>
          <w:spacing w:val="-2"/>
          <w:sz w:val="24"/>
          <w:szCs w:val="24"/>
        </w:rPr>
        <w:t xml:space="preserve">the Teams-based option is that it makes </w:t>
      </w:r>
      <w:r w:rsidR="009B7CA7">
        <w:rPr>
          <w:rFonts w:ascii="Times New Roman" w:hAnsi="Times New Roman" w:cs="Times New Roman"/>
          <w:bCs/>
          <w:spacing w:val="-2"/>
          <w:sz w:val="24"/>
          <w:szCs w:val="24"/>
        </w:rPr>
        <w:t>things</w:t>
      </w:r>
      <w:r w:rsidR="00CD4CBB">
        <w:rPr>
          <w:rFonts w:ascii="Times New Roman" w:hAnsi="Times New Roman" w:cs="Times New Roman"/>
          <w:bCs/>
          <w:spacing w:val="-2"/>
          <w:sz w:val="24"/>
          <w:szCs w:val="24"/>
        </w:rPr>
        <w:t xml:space="preserve"> easier for potential board members who live far from Barre. Tom Frank highlighted the desire to </w:t>
      </w:r>
      <w:r w:rsidR="009B7CA7">
        <w:rPr>
          <w:rFonts w:ascii="Times New Roman" w:hAnsi="Times New Roman" w:cs="Times New Roman"/>
          <w:bCs/>
          <w:spacing w:val="-2"/>
          <w:sz w:val="24"/>
          <w:szCs w:val="24"/>
        </w:rPr>
        <w:t>add</w:t>
      </w:r>
      <w:r w:rsidR="00CD4CBB">
        <w:rPr>
          <w:rFonts w:ascii="Times New Roman" w:hAnsi="Times New Roman" w:cs="Times New Roman"/>
          <w:bCs/>
          <w:spacing w:val="-2"/>
          <w:sz w:val="24"/>
          <w:szCs w:val="24"/>
        </w:rPr>
        <w:t xml:space="preserve"> members outside of Chittenden County, especially the southern end of the state. Bruce and Tom McMurdo discussed ways to advertise the positions, particularly if you were looking for people </w:t>
      </w:r>
      <w:r w:rsidR="00DD0AB1">
        <w:rPr>
          <w:rFonts w:ascii="Times New Roman" w:hAnsi="Times New Roman" w:cs="Times New Roman"/>
          <w:bCs/>
          <w:spacing w:val="-2"/>
          <w:sz w:val="24"/>
          <w:szCs w:val="24"/>
        </w:rPr>
        <w:t xml:space="preserve">not directly in </w:t>
      </w:r>
      <w:r w:rsidR="00CD4CBB">
        <w:rPr>
          <w:rFonts w:ascii="Times New Roman" w:hAnsi="Times New Roman" w:cs="Times New Roman"/>
          <w:bCs/>
          <w:spacing w:val="-2"/>
          <w:sz w:val="24"/>
          <w:szCs w:val="24"/>
        </w:rPr>
        <w:t>the library community</w:t>
      </w:r>
      <w:r w:rsidR="00DD0AB1">
        <w:rPr>
          <w:rFonts w:ascii="Times New Roman" w:hAnsi="Times New Roman" w:cs="Times New Roman"/>
          <w:bCs/>
          <w:spacing w:val="-2"/>
          <w:sz w:val="24"/>
          <w:szCs w:val="24"/>
        </w:rPr>
        <w:t>, such as trustees, friends, policy makers, and citizens.</w:t>
      </w:r>
    </w:p>
    <w:p w14:paraId="6C57159E" w14:textId="63E53EB7" w:rsidR="00DD0AB1" w:rsidRDefault="00DD0AB1">
      <w:pPr>
        <w:rPr>
          <w:rFonts w:ascii="Times New Roman" w:hAnsi="Times New Roman" w:cs="Times New Roman"/>
          <w:bCs/>
          <w:spacing w:val="-2"/>
          <w:sz w:val="24"/>
          <w:szCs w:val="24"/>
        </w:rPr>
      </w:pPr>
    </w:p>
    <w:p w14:paraId="7660E771" w14:textId="19FC4557" w:rsidR="006959C0" w:rsidRDefault="00DD0AB1">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Deb Granquist suggested that boards </w:t>
      </w:r>
      <w:r w:rsidR="009B7CA7">
        <w:rPr>
          <w:rFonts w:ascii="Times New Roman" w:hAnsi="Times New Roman" w:cs="Times New Roman"/>
          <w:bCs/>
          <w:spacing w:val="-2"/>
          <w:sz w:val="24"/>
          <w:szCs w:val="24"/>
        </w:rPr>
        <w:t xml:space="preserve">often </w:t>
      </w:r>
      <w:r>
        <w:rPr>
          <w:rFonts w:ascii="Times New Roman" w:hAnsi="Times New Roman" w:cs="Times New Roman"/>
          <w:bCs/>
          <w:spacing w:val="-2"/>
          <w:sz w:val="24"/>
          <w:szCs w:val="24"/>
        </w:rPr>
        <w:t xml:space="preserve">use the approach of starting </w:t>
      </w:r>
      <w:r w:rsidR="00577001">
        <w:rPr>
          <w:rFonts w:ascii="Times New Roman" w:hAnsi="Times New Roman" w:cs="Times New Roman"/>
          <w:bCs/>
          <w:spacing w:val="-2"/>
          <w:sz w:val="24"/>
          <w:szCs w:val="24"/>
        </w:rPr>
        <w:t>with the</w:t>
      </w:r>
      <w:r>
        <w:rPr>
          <w:rFonts w:ascii="Times New Roman" w:hAnsi="Times New Roman" w:cs="Times New Roman"/>
          <w:bCs/>
          <w:spacing w:val="-2"/>
          <w:sz w:val="24"/>
          <w:szCs w:val="24"/>
        </w:rPr>
        <w:t xml:space="preserve"> skills/backgrounds they </w:t>
      </w:r>
      <w:proofErr w:type="gramStart"/>
      <w:r>
        <w:rPr>
          <w:rFonts w:ascii="Times New Roman" w:hAnsi="Times New Roman" w:cs="Times New Roman"/>
          <w:bCs/>
          <w:spacing w:val="-2"/>
          <w:sz w:val="24"/>
          <w:szCs w:val="24"/>
        </w:rPr>
        <w:t>have, and</w:t>
      </w:r>
      <w:proofErr w:type="gramEnd"/>
      <w:r>
        <w:rPr>
          <w:rFonts w:ascii="Times New Roman" w:hAnsi="Times New Roman" w:cs="Times New Roman"/>
          <w:bCs/>
          <w:spacing w:val="-2"/>
          <w:sz w:val="24"/>
          <w:szCs w:val="24"/>
        </w:rPr>
        <w:t xml:space="preserve"> </w:t>
      </w:r>
      <w:r w:rsidR="00577001">
        <w:rPr>
          <w:rFonts w:ascii="Times New Roman" w:hAnsi="Times New Roman" w:cs="Times New Roman"/>
          <w:bCs/>
          <w:spacing w:val="-2"/>
          <w:sz w:val="24"/>
          <w:szCs w:val="24"/>
        </w:rPr>
        <w:t xml:space="preserve">focusing on what they are missing or what is underrepresented. She also suggested that it could make sense to wait for the new State Librarian to be in place. Tom McMurdo explained that </w:t>
      </w:r>
      <w:r w:rsidR="003A2C3F">
        <w:rPr>
          <w:rFonts w:ascii="Times New Roman" w:hAnsi="Times New Roman" w:cs="Times New Roman"/>
          <w:bCs/>
          <w:spacing w:val="-2"/>
          <w:sz w:val="24"/>
          <w:szCs w:val="24"/>
        </w:rPr>
        <w:t xml:space="preserve">it’s likely </w:t>
      </w:r>
      <w:r w:rsidR="00577001">
        <w:rPr>
          <w:rFonts w:ascii="Times New Roman" w:hAnsi="Times New Roman" w:cs="Times New Roman"/>
          <w:bCs/>
          <w:spacing w:val="-2"/>
          <w:sz w:val="24"/>
          <w:szCs w:val="24"/>
        </w:rPr>
        <w:t xml:space="preserve">an announcement </w:t>
      </w:r>
      <w:r w:rsidR="003A2C3F">
        <w:rPr>
          <w:rFonts w:ascii="Times New Roman" w:hAnsi="Times New Roman" w:cs="Times New Roman"/>
          <w:bCs/>
          <w:spacing w:val="-2"/>
          <w:sz w:val="24"/>
          <w:szCs w:val="24"/>
        </w:rPr>
        <w:t xml:space="preserve">will be happening quite soon. </w:t>
      </w:r>
      <w:r w:rsidR="00A52FB5">
        <w:rPr>
          <w:rFonts w:ascii="Times New Roman" w:hAnsi="Times New Roman" w:cs="Times New Roman"/>
          <w:bCs/>
          <w:spacing w:val="-2"/>
          <w:sz w:val="24"/>
          <w:szCs w:val="24"/>
        </w:rPr>
        <w:t xml:space="preserve">Bruce Post suggested it </w:t>
      </w:r>
      <w:r w:rsidR="00196A70">
        <w:rPr>
          <w:rFonts w:ascii="Times New Roman" w:hAnsi="Times New Roman" w:cs="Times New Roman"/>
          <w:bCs/>
          <w:spacing w:val="-2"/>
          <w:sz w:val="24"/>
          <w:szCs w:val="24"/>
        </w:rPr>
        <w:t>might</w:t>
      </w:r>
      <w:r w:rsidR="00A52FB5">
        <w:rPr>
          <w:rFonts w:ascii="Times New Roman" w:hAnsi="Times New Roman" w:cs="Times New Roman"/>
          <w:bCs/>
          <w:spacing w:val="-2"/>
          <w:sz w:val="24"/>
          <w:szCs w:val="24"/>
        </w:rPr>
        <w:t xml:space="preserve"> make sense for the board to schedule a special meeting to meet with the new State Librarian.</w:t>
      </w:r>
    </w:p>
    <w:p w14:paraId="3C3BDF7F" w14:textId="77777777" w:rsidR="006959C0" w:rsidRDefault="006959C0">
      <w:pPr>
        <w:rPr>
          <w:rFonts w:ascii="Times New Roman" w:hAnsi="Times New Roman" w:cs="Times New Roman"/>
          <w:bCs/>
          <w:spacing w:val="-2"/>
          <w:sz w:val="24"/>
          <w:szCs w:val="24"/>
        </w:rPr>
      </w:pPr>
    </w:p>
    <w:p w14:paraId="6CA3D71B" w14:textId="5F2B1BDE" w:rsidR="00DD0AB1" w:rsidRDefault="004B131C">
      <w:pPr>
        <w:rPr>
          <w:rFonts w:ascii="Times New Roman" w:hAnsi="Times New Roman" w:cs="Times New Roman"/>
          <w:bCs/>
          <w:spacing w:val="-2"/>
          <w:sz w:val="24"/>
          <w:szCs w:val="24"/>
        </w:rPr>
      </w:pPr>
      <w:r>
        <w:rPr>
          <w:rFonts w:ascii="Times New Roman" w:hAnsi="Times New Roman" w:cs="Times New Roman"/>
          <w:bCs/>
          <w:spacing w:val="-2"/>
          <w:sz w:val="24"/>
          <w:szCs w:val="24"/>
        </w:rPr>
        <w:t>Tom McMurdo suggested it may not make sense to wait for the new State Librarian</w:t>
      </w:r>
      <w:r w:rsidR="00196A70">
        <w:rPr>
          <w:rFonts w:ascii="Times New Roman" w:hAnsi="Times New Roman" w:cs="Times New Roman"/>
          <w:bCs/>
          <w:spacing w:val="-2"/>
          <w:sz w:val="24"/>
          <w:szCs w:val="24"/>
        </w:rPr>
        <w:t>’</w:t>
      </w:r>
      <w:r>
        <w:rPr>
          <w:rFonts w:ascii="Times New Roman" w:hAnsi="Times New Roman" w:cs="Times New Roman"/>
          <w:bCs/>
          <w:spacing w:val="-2"/>
          <w:sz w:val="24"/>
          <w:szCs w:val="24"/>
        </w:rPr>
        <w:t>s input, based on both their likely workload and the Boards independence</w:t>
      </w:r>
      <w:r w:rsidR="006959C0">
        <w:rPr>
          <w:rFonts w:ascii="Times New Roman" w:hAnsi="Times New Roman" w:cs="Times New Roman"/>
          <w:bCs/>
          <w:spacing w:val="-2"/>
          <w:sz w:val="24"/>
          <w:szCs w:val="24"/>
        </w:rPr>
        <w:t xml:space="preserve">, and elaborated on some of the ways the department could share the positions, including listservs. </w:t>
      </w:r>
      <w:r w:rsidR="00196A70">
        <w:rPr>
          <w:rFonts w:ascii="Times New Roman" w:hAnsi="Times New Roman" w:cs="Times New Roman"/>
          <w:bCs/>
          <w:spacing w:val="-2"/>
          <w:sz w:val="24"/>
          <w:szCs w:val="24"/>
        </w:rPr>
        <w:t>Deb Granquist agreed that the State Librarian would not be a decision maker</w:t>
      </w:r>
      <w:r w:rsidR="00DB0B56">
        <w:rPr>
          <w:rFonts w:ascii="Times New Roman" w:hAnsi="Times New Roman" w:cs="Times New Roman"/>
          <w:bCs/>
          <w:spacing w:val="-2"/>
          <w:sz w:val="24"/>
          <w:szCs w:val="24"/>
        </w:rPr>
        <w:t xml:space="preserve"> on board member selection</w:t>
      </w:r>
      <w:r w:rsidR="00196A70">
        <w:rPr>
          <w:rFonts w:ascii="Times New Roman" w:hAnsi="Times New Roman" w:cs="Times New Roman"/>
          <w:bCs/>
          <w:spacing w:val="-2"/>
          <w:sz w:val="24"/>
          <w:szCs w:val="24"/>
        </w:rPr>
        <w:t xml:space="preserve"> but </w:t>
      </w:r>
      <w:r w:rsidR="006959C0">
        <w:rPr>
          <w:rFonts w:ascii="Times New Roman" w:hAnsi="Times New Roman" w:cs="Times New Roman"/>
          <w:bCs/>
          <w:spacing w:val="-2"/>
          <w:sz w:val="24"/>
          <w:szCs w:val="24"/>
        </w:rPr>
        <w:t>felt they might be able to</w:t>
      </w:r>
      <w:r w:rsidR="00196A70">
        <w:rPr>
          <w:rFonts w:ascii="Times New Roman" w:hAnsi="Times New Roman" w:cs="Times New Roman"/>
          <w:bCs/>
          <w:spacing w:val="-2"/>
          <w:sz w:val="24"/>
          <w:szCs w:val="24"/>
        </w:rPr>
        <w:t xml:space="preserve"> share input </w:t>
      </w:r>
      <w:r w:rsidR="006959C0">
        <w:rPr>
          <w:rFonts w:ascii="Times New Roman" w:hAnsi="Times New Roman" w:cs="Times New Roman"/>
          <w:bCs/>
          <w:spacing w:val="-2"/>
          <w:sz w:val="24"/>
          <w:szCs w:val="24"/>
        </w:rPr>
        <w:t xml:space="preserve">on priorities. She asked if the number of board members (7) was determined by statute, and Bruce confirmed </w:t>
      </w:r>
      <w:r w:rsidR="009B7CA7">
        <w:rPr>
          <w:rFonts w:ascii="Times New Roman" w:hAnsi="Times New Roman" w:cs="Times New Roman"/>
          <w:bCs/>
          <w:spacing w:val="-2"/>
          <w:sz w:val="24"/>
          <w:szCs w:val="24"/>
        </w:rPr>
        <w:t xml:space="preserve">that </w:t>
      </w:r>
      <w:r w:rsidR="006959C0">
        <w:rPr>
          <w:rFonts w:ascii="Times New Roman" w:hAnsi="Times New Roman" w:cs="Times New Roman"/>
          <w:bCs/>
          <w:spacing w:val="-2"/>
          <w:sz w:val="24"/>
          <w:szCs w:val="24"/>
        </w:rPr>
        <w:t xml:space="preserve">it was. </w:t>
      </w:r>
    </w:p>
    <w:p w14:paraId="00C08F42" w14:textId="76447877" w:rsidR="00D71A72" w:rsidRDefault="00D71A72">
      <w:pPr>
        <w:rPr>
          <w:rFonts w:ascii="Times New Roman" w:hAnsi="Times New Roman" w:cs="Times New Roman"/>
          <w:bCs/>
          <w:spacing w:val="-2"/>
          <w:sz w:val="24"/>
          <w:szCs w:val="24"/>
        </w:rPr>
      </w:pPr>
    </w:p>
    <w:p w14:paraId="7A65ABBA" w14:textId="5699B778" w:rsidR="00D71A72" w:rsidRDefault="00D71A72" w:rsidP="00D71A72">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McMurdo also pointed out that there would need to be a system to choose board </w:t>
      </w:r>
      <w:proofErr w:type="gramStart"/>
      <w:r>
        <w:rPr>
          <w:rFonts w:ascii="Times New Roman" w:hAnsi="Times New Roman" w:cs="Times New Roman"/>
          <w:bCs/>
          <w:spacing w:val="-2"/>
          <w:sz w:val="24"/>
          <w:szCs w:val="24"/>
        </w:rPr>
        <w:t>members, in case</w:t>
      </w:r>
      <w:proofErr w:type="gramEnd"/>
      <w:r>
        <w:rPr>
          <w:rFonts w:ascii="Times New Roman" w:hAnsi="Times New Roman" w:cs="Times New Roman"/>
          <w:bCs/>
          <w:spacing w:val="-2"/>
          <w:sz w:val="24"/>
          <w:szCs w:val="24"/>
        </w:rPr>
        <w:t xml:space="preserve"> there were more than two applicants. Bruce explained that the decision is ultimately up to the Governor, with a confirmation by the legislature, and walked through the process a bit. Deb Granquist said that when she applied, she was interviewed by a member of the legislature. </w:t>
      </w:r>
    </w:p>
    <w:p w14:paraId="3BCE74DA" w14:textId="7ED080A6" w:rsidR="00D71A72" w:rsidRDefault="00D71A72">
      <w:pPr>
        <w:rPr>
          <w:rFonts w:ascii="Times New Roman" w:hAnsi="Times New Roman" w:cs="Times New Roman"/>
          <w:bCs/>
          <w:spacing w:val="-2"/>
          <w:sz w:val="24"/>
          <w:szCs w:val="24"/>
        </w:rPr>
      </w:pPr>
    </w:p>
    <w:p w14:paraId="1FE4636E" w14:textId="2241A041" w:rsidR="00D71A72" w:rsidRDefault="00D71A72">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James Saunders suggested that especially if the board is going to do a significant amount of geographic naming, it might be worth reaching out to folks in the Abenaki community </w:t>
      </w:r>
      <w:r w:rsidR="00716287">
        <w:rPr>
          <w:rFonts w:ascii="Times New Roman" w:hAnsi="Times New Roman" w:cs="Times New Roman"/>
          <w:bCs/>
          <w:spacing w:val="-2"/>
          <w:sz w:val="24"/>
          <w:szCs w:val="24"/>
        </w:rPr>
        <w:t>about the board positions.</w:t>
      </w:r>
      <w:r>
        <w:rPr>
          <w:rFonts w:ascii="Times New Roman" w:hAnsi="Times New Roman" w:cs="Times New Roman"/>
          <w:bCs/>
          <w:spacing w:val="-2"/>
          <w:sz w:val="24"/>
          <w:szCs w:val="24"/>
        </w:rPr>
        <w:t xml:space="preserve"> </w:t>
      </w:r>
    </w:p>
    <w:p w14:paraId="338BF1B5" w14:textId="77777777" w:rsidR="003A2C3F" w:rsidRDefault="003A2C3F">
      <w:pPr>
        <w:rPr>
          <w:rFonts w:ascii="Times New Roman" w:hAnsi="Times New Roman" w:cs="Times New Roman"/>
          <w:bCs/>
          <w:spacing w:val="-2"/>
          <w:sz w:val="24"/>
          <w:szCs w:val="24"/>
        </w:rPr>
      </w:pPr>
    </w:p>
    <w:p w14:paraId="33296659" w14:textId="2FFAE19D" w:rsidR="00B949CE" w:rsidRDefault="002C673F">
      <w:pPr>
        <w:rPr>
          <w:rFonts w:ascii="Times New Roman" w:hAnsi="Times New Roman" w:cs="Times New Roman"/>
          <w:bCs/>
          <w:spacing w:val="-2"/>
          <w:sz w:val="24"/>
          <w:szCs w:val="24"/>
        </w:rPr>
      </w:pPr>
      <w:r w:rsidRPr="002C673F">
        <w:rPr>
          <w:rFonts w:ascii="Times New Roman" w:hAnsi="Times New Roman" w:cs="Times New Roman"/>
          <w:b/>
          <w:spacing w:val="-2"/>
          <w:sz w:val="24"/>
          <w:szCs w:val="24"/>
        </w:rPr>
        <w:t xml:space="preserve">Report by the State Librarian: </w:t>
      </w:r>
      <w:r w:rsidR="00B949CE">
        <w:rPr>
          <w:rFonts w:ascii="Times New Roman" w:hAnsi="Times New Roman" w:cs="Times New Roman"/>
          <w:bCs/>
          <w:spacing w:val="-2"/>
          <w:sz w:val="24"/>
          <w:szCs w:val="24"/>
        </w:rPr>
        <w:t>Tom McMurdo summarized his written report. The department distributed over</w:t>
      </w:r>
    </w:p>
    <w:p w14:paraId="74BC313D" w14:textId="7FE23425" w:rsidR="002C673F" w:rsidRPr="00B949CE" w:rsidRDefault="00B949CE">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920,000 in grant funds to 162 public libraries, which came from ARPA (American Rescue Plan Act) through IMLS (Institute of Museum and Library Services). </w:t>
      </w:r>
      <w:r w:rsidR="00B956EE">
        <w:rPr>
          <w:rFonts w:ascii="Times New Roman" w:hAnsi="Times New Roman" w:cs="Times New Roman"/>
          <w:bCs/>
          <w:spacing w:val="-2"/>
          <w:sz w:val="24"/>
          <w:szCs w:val="24"/>
        </w:rPr>
        <w:t xml:space="preserve">Vermont was among the first states in the country to issue these funds to libraries. The department set a minimum of $2,000 per library (ranging up to $66,000) to make sure that it was worthwhile for every library to apply, and 162 out of 185 public libraries successfully applied. </w:t>
      </w:r>
      <w:r w:rsidR="00E8449D">
        <w:rPr>
          <w:rFonts w:ascii="Times New Roman" w:hAnsi="Times New Roman" w:cs="Times New Roman"/>
          <w:bCs/>
          <w:spacing w:val="-2"/>
          <w:sz w:val="24"/>
          <w:szCs w:val="24"/>
        </w:rPr>
        <w:t xml:space="preserve">Bruce said that he really appreciated the minimum, and he asked what reporting was involved. Tom McMurdo explained that it was </w:t>
      </w:r>
      <w:proofErr w:type="gramStart"/>
      <w:r w:rsidR="00E8449D">
        <w:rPr>
          <w:rFonts w:ascii="Times New Roman" w:hAnsi="Times New Roman" w:cs="Times New Roman"/>
          <w:bCs/>
          <w:spacing w:val="-2"/>
          <w:sz w:val="24"/>
          <w:szCs w:val="24"/>
        </w:rPr>
        <w:t>similar to</w:t>
      </w:r>
      <w:proofErr w:type="gramEnd"/>
      <w:r w:rsidR="00E8449D">
        <w:rPr>
          <w:rFonts w:ascii="Times New Roman" w:hAnsi="Times New Roman" w:cs="Times New Roman"/>
          <w:bCs/>
          <w:spacing w:val="-2"/>
          <w:sz w:val="24"/>
          <w:szCs w:val="24"/>
        </w:rPr>
        <w:t xml:space="preserve"> any other subgrant, including what was done with the money, and what impact it was having. Janette Shaffer mentioned that the funds need to be spent by </w:t>
      </w:r>
      <w:proofErr w:type="gramStart"/>
      <w:r w:rsidR="00E8449D">
        <w:rPr>
          <w:rFonts w:ascii="Times New Roman" w:hAnsi="Times New Roman" w:cs="Times New Roman"/>
          <w:bCs/>
          <w:spacing w:val="-2"/>
          <w:sz w:val="24"/>
          <w:szCs w:val="24"/>
        </w:rPr>
        <w:t>July 15, 2022, and</w:t>
      </w:r>
      <w:proofErr w:type="gramEnd"/>
      <w:r w:rsidR="00E8449D">
        <w:rPr>
          <w:rFonts w:ascii="Times New Roman" w:hAnsi="Times New Roman" w:cs="Times New Roman"/>
          <w:bCs/>
          <w:spacing w:val="-2"/>
          <w:sz w:val="24"/>
          <w:szCs w:val="24"/>
        </w:rPr>
        <w:t xml:space="preserve"> elaborated that we tried to make the traditional reporting as easy as possible, but also asked for testimonials, photos, social media posts, and the like to be able to show the grants’ impacts.</w:t>
      </w:r>
      <w:r w:rsidR="0005277D">
        <w:rPr>
          <w:rFonts w:ascii="Times New Roman" w:hAnsi="Times New Roman" w:cs="Times New Roman"/>
          <w:bCs/>
          <w:spacing w:val="-2"/>
          <w:sz w:val="24"/>
          <w:szCs w:val="24"/>
        </w:rPr>
        <w:t xml:space="preserve"> </w:t>
      </w:r>
      <w:r w:rsidR="005978C4">
        <w:rPr>
          <w:rFonts w:ascii="Times New Roman" w:hAnsi="Times New Roman" w:cs="Times New Roman"/>
          <w:bCs/>
          <w:spacing w:val="-2"/>
          <w:sz w:val="24"/>
          <w:szCs w:val="24"/>
        </w:rPr>
        <w:t xml:space="preserve">Deb Granquist wanted to share that she felt these grants were especially important to small libraries, both for the funds but also for giving some </w:t>
      </w:r>
      <w:r w:rsidR="00E15C40">
        <w:rPr>
          <w:rFonts w:ascii="Times New Roman" w:hAnsi="Times New Roman" w:cs="Times New Roman"/>
          <w:bCs/>
          <w:spacing w:val="-2"/>
          <w:sz w:val="24"/>
          <w:szCs w:val="24"/>
        </w:rPr>
        <w:t>their</w:t>
      </w:r>
      <w:r w:rsidR="005978C4">
        <w:rPr>
          <w:rFonts w:ascii="Times New Roman" w:hAnsi="Times New Roman" w:cs="Times New Roman"/>
          <w:bCs/>
          <w:spacing w:val="-2"/>
          <w:sz w:val="24"/>
          <w:szCs w:val="24"/>
        </w:rPr>
        <w:t xml:space="preserve"> first chance to participate in a real grant.</w:t>
      </w:r>
    </w:p>
    <w:p w14:paraId="5F4E327C" w14:textId="77777777" w:rsidR="002C673F" w:rsidRDefault="002C673F">
      <w:pPr>
        <w:rPr>
          <w:rFonts w:ascii="Times New Roman" w:hAnsi="Times New Roman" w:cs="Times New Roman"/>
          <w:bCs/>
          <w:spacing w:val="-2"/>
          <w:sz w:val="24"/>
          <w:szCs w:val="24"/>
        </w:rPr>
      </w:pPr>
    </w:p>
    <w:p w14:paraId="371C7CC1" w14:textId="57E5E989" w:rsidR="005C6011" w:rsidRDefault="0005277D">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McMurdo described some recent hires at the department: Lucie Fortier is </w:t>
      </w:r>
      <w:r w:rsidR="00CD6340">
        <w:rPr>
          <w:rFonts w:ascii="Times New Roman" w:hAnsi="Times New Roman" w:cs="Times New Roman"/>
          <w:bCs/>
          <w:spacing w:val="-2"/>
          <w:sz w:val="24"/>
          <w:szCs w:val="24"/>
        </w:rPr>
        <w:t>the</w:t>
      </w:r>
      <w:r>
        <w:rPr>
          <w:rFonts w:ascii="Times New Roman" w:hAnsi="Times New Roman" w:cs="Times New Roman"/>
          <w:bCs/>
          <w:spacing w:val="-2"/>
          <w:sz w:val="24"/>
          <w:szCs w:val="24"/>
        </w:rPr>
        <w:t xml:space="preserve"> new Contracts and Grants Administrator, while Sam Kelley is </w:t>
      </w:r>
      <w:r w:rsidR="00CD6340">
        <w:rPr>
          <w:rFonts w:ascii="Times New Roman" w:hAnsi="Times New Roman" w:cs="Times New Roman"/>
          <w:bCs/>
          <w:spacing w:val="-2"/>
          <w:sz w:val="24"/>
          <w:szCs w:val="24"/>
        </w:rPr>
        <w:t>the</w:t>
      </w:r>
      <w:r>
        <w:rPr>
          <w:rFonts w:ascii="Times New Roman" w:hAnsi="Times New Roman" w:cs="Times New Roman"/>
          <w:bCs/>
          <w:spacing w:val="-2"/>
          <w:sz w:val="24"/>
          <w:szCs w:val="24"/>
        </w:rPr>
        <w:t xml:space="preserve"> temporary Administrative Services Technician. Tanya Ryals was recently hired to be </w:t>
      </w:r>
      <w:r w:rsidR="00CD6340">
        <w:rPr>
          <w:rFonts w:ascii="Times New Roman" w:hAnsi="Times New Roman" w:cs="Times New Roman"/>
          <w:bCs/>
          <w:spacing w:val="-2"/>
          <w:sz w:val="24"/>
          <w:szCs w:val="24"/>
        </w:rPr>
        <w:t>the</w:t>
      </w:r>
      <w:r>
        <w:rPr>
          <w:rFonts w:ascii="Times New Roman" w:hAnsi="Times New Roman" w:cs="Times New Roman"/>
          <w:bCs/>
          <w:spacing w:val="-2"/>
          <w:sz w:val="24"/>
          <w:szCs w:val="24"/>
        </w:rPr>
        <w:t xml:space="preserve"> Governance Consultant; she is currently the acting director of the Jonesboro</w:t>
      </w:r>
      <w:r w:rsidR="00CD6340">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w:t>
      </w:r>
      <w:r w:rsidR="008462F5">
        <w:rPr>
          <w:rFonts w:ascii="Times New Roman" w:hAnsi="Times New Roman" w:cs="Times New Roman"/>
          <w:bCs/>
          <w:spacing w:val="-2"/>
          <w:sz w:val="24"/>
          <w:szCs w:val="24"/>
        </w:rPr>
        <w:t>Arkansas library system.</w:t>
      </w:r>
    </w:p>
    <w:p w14:paraId="4231EFFF" w14:textId="10D0EB32" w:rsidR="00E15C40" w:rsidRDefault="00E15C40">
      <w:pPr>
        <w:rPr>
          <w:rFonts w:ascii="Times New Roman" w:hAnsi="Times New Roman" w:cs="Times New Roman"/>
          <w:bCs/>
          <w:spacing w:val="-2"/>
          <w:sz w:val="24"/>
          <w:szCs w:val="24"/>
        </w:rPr>
      </w:pPr>
    </w:p>
    <w:p w14:paraId="39DBA3AC" w14:textId="327DC503" w:rsidR="00E15C40" w:rsidRDefault="00E15C40">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McMurdo spoke about the Library Working Group, who last met on November 12, 2021, and would be meeting </w:t>
      </w:r>
      <w:proofErr w:type="gramStart"/>
      <w:r>
        <w:rPr>
          <w:rFonts w:ascii="Times New Roman" w:hAnsi="Times New Roman" w:cs="Times New Roman"/>
          <w:bCs/>
          <w:spacing w:val="-2"/>
          <w:sz w:val="24"/>
          <w:szCs w:val="24"/>
        </w:rPr>
        <w:t>on</w:t>
      </w:r>
      <w:proofErr w:type="gramEnd"/>
      <w:r>
        <w:rPr>
          <w:rFonts w:ascii="Times New Roman" w:hAnsi="Times New Roman" w:cs="Times New Roman"/>
          <w:bCs/>
          <w:spacing w:val="-2"/>
          <w:sz w:val="24"/>
          <w:szCs w:val="24"/>
        </w:rPr>
        <w:t xml:space="preserve"> </w:t>
      </w:r>
      <w:r w:rsidR="00CD6340">
        <w:rPr>
          <w:rFonts w:ascii="Times New Roman" w:hAnsi="Times New Roman" w:cs="Times New Roman"/>
          <w:bCs/>
          <w:spacing w:val="-2"/>
          <w:sz w:val="24"/>
          <w:szCs w:val="24"/>
        </w:rPr>
        <w:t>January</w:t>
      </w:r>
      <w:r>
        <w:rPr>
          <w:rFonts w:ascii="Times New Roman" w:hAnsi="Times New Roman" w:cs="Times New Roman"/>
          <w:bCs/>
          <w:spacing w:val="-2"/>
          <w:sz w:val="24"/>
          <w:szCs w:val="24"/>
        </w:rPr>
        <w:t xml:space="preserve">. 14. At the Nov. 12 meeting, the group started </w:t>
      </w:r>
      <w:r w:rsidR="00FD2567">
        <w:rPr>
          <w:rFonts w:ascii="Times New Roman" w:hAnsi="Times New Roman" w:cs="Times New Roman"/>
          <w:bCs/>
          <w:spacing w:val="-2"/>
          <w:sz w:val="24"/>
          <w:szCs w:val="24"/>
        </w:rPr>
        <w:t xml:space="preserve">taking testimony from librarians. The </w:t>
      </w:r>
      <w:r w:rsidR="00CD6340">
        <w:rPr>
          <w:rFonts w:ascii="Times New Roman" w:hAnsi="Times New Roman" w:cs="Times New Roman"/>
          <w:bCs/>
          <w:spacing w:val="-2"/>
          <w:sz w:val="24"/>
          <w:szCs w:val="24"/>
        </w:rPr>
        <w:t xml:space="preserve">initial </w:t>
      </w:r>
      <w:r w:rsidR="00FD2567">
        <w:rPr>
          <w:rFonts w:ascii="Times New Roman" w:hAnsi="Times New Roman" w:cs="Times New Roman"/>
          <w:bCs/>
          <w:spacing w:val="-2"/>
          <w:sz w:val="24"/>
          <w:szCs w:val="24"/>
        </w:rPr>
        <w:t xml:space="preserve">testimony was </w:t>
      </w:r>
      <w:r w:rsidR="00CD6340">
        <w:rPr>
          <w:rFonts w:ascii="Times New Roman" w:hAnsi="Times New Roman" w:cs="Times New Roman"/>
          <w:bCs/>
          <w:spacing w:val="-2"/>
          <w:sz w:val="24"/>
          <w:szCs w:val="24"/>
        </w:rPr>
        <w:t xml:space="preserve">written, with some submitters selected to present at the meeting. </w:t>
      </w:r>
      <w:r w:rsidR="00FD2567">
        <w:rPr>
          <w:rFonts w:ascii="Times New Roman" w:hAnsi="Times New Roman" w:cs="Times New Roman"/>
          <w:bCs/>
          <w:spacing w:val="-2"/>
          <w:sz w:val="24"/>
          <w:szCs w:val="24"/>
        </w:rPr>
        <w:t xml:space="preserve">Each session will focus on a different topic of the group. Tom felt that </w:t>
      </w:r>
      <w:r w:rsidR="00CD6340">
        <w:rPr>
          <w:rFonts w:ascii="Times New Roman" w:hAnsi="Times New Roman" w:cs="Times New Roman"/>
          <w:bCs/>
          <w:spacing w:val="-2"/>
          <w:sz w:val="24"/>
          <w:szCs w:val="24"/>
        </w:rPr>
        <w:t>the group</w:t>
      </w:r>
      <w:r w:rsidR="00FD2567">
        <w:rPr>
          <w:rFonts w:ascii="Times New Roman" w:hAnsi="Times New Roman" w:cs="Times New Roman"/>
          <w:bCs/>
          <w:spacing w:val="-2"/>
          <w:sz w:val="24"/>
          <w:szCs w:val="24"/>
        </w:rPr>
        <w:t xml:space="preserve"> learned a lot during the testimony, and that the model was </w:t>
      </w:r>
      <w:r w:rsidR="00FD2567">
        <w:rPr>
          <w:rFonts w:ascii="Times New Roman" w:hAnsi="Times New Roman" w:cs="Times New Roman"/>
          <w:bCs/>
          <w:spacing w:val="-2"/>
          <w:sz w:val="24"/>
          <w:szCs w:val="24"/>
        </w:rPr>
        <w:lastRenderedPageBreak/>
        <w:t>working well.</w:t>
      </w:r>
    </w:p>
    <w:p w14:paraId="1DFBE280" w14:textId="77777777" w:rsidR="00CD6340" w:rsidRDefault="00CD6340">
      <w:pPr>
        <w:rPr>
          <w:rFonts w:ascii="Times New Roman" w:hAnsi="Times New Roman" w:cs="Times New Roman"/>
          <w:bCs/>
          <w:spacing w:val="-2"/>
          <w:sz w:val="24"/>
          <w:szCs w:val="24"/>
        </w:rPr>
      </w:pPr>
    </w:p>
    <w:p w14:paraId="64092EED" w14:textId="62F8BAE3" w:rsidR="006D766D" w:rsidRDefault="00FF4792">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McMurdo talked about the Department’s survey of public libraries under COVID, and the changes in approaches (like masking) over time. He also mentioned the Department’s new </w:t>
      </w:r>
      <w:proofErr w:type="spellStart"/>
      <w:r>
        <w:rPr>
          <w:rFonts w:ascii="Times New Roman" w:hAnsi="Times New Roman" w:cs="Times New Roman"/>
          <w:bCs/>
          <w:spacing w:val="-2"/>
          <w:sz w:val="24"/>
          <w:szCs w:val="24"/>
        </w:rPr>
        <w:t>ebook</w:t>
      </w:r>
      <w:proofErr w:type="spellEnd"/>
      <w:r>
        <w:rPr>
          <w:rFonts w:ascii="Times New Roman" w:hAnsi="Times New Roman" w:cs="Times New Roman"/>
          <w:bCs/>
          <w:spacing w:val="-2"/>
          <w:sz w:val="24"/>
          <w:szCs w:val="24"/>
        </w:rPr>
        <w:t xml:space="preserve"> and audiobook platform, which is in the finishing stages of contracting.</w:t>
      </w:r>
      <w:r w:rsidR="003F6353">
        <w:rPr>
          <w:rFonts w:ascii="Times New Roman" w:hAnsi="Times New Roman" w:cs="Times New Roman"/>
          <w:bCs/>
          <w:spacing w:val="-2"/>
          <w:sz w:val="24"/>
          <w:szCs w:val="24"/>
        </w:rPr>
        <w:t xml:space="preserve"> Tom mentioned that he thought the department was doing well overall, and that they were looking forward to </w:t>
      </w:r>
      <w:r w:rsidR="00CD6340">
        <w:rPr>
          <w:rFonts w:ascii="Times New Roman" w:hAnsi="Times New Roman" w:cs="Times New Roman"/>
          <w:bCs/>
          <w:spacing w:val="-2"/>
          <w:sz w:val="24"/>
          <w:szCs w:val="24"/>
        </w:rPr>
        <w:t>reaching</w:t>
      </w:r>
      <w:r w:rsidR="003F6353">
        <w:rPr>
          <w:rFonts w:ascii="Times New Roman" w:hAnsi="Times New Roman" w:cs="Times New Roman"/>
          <w:bCs/>
          <w:spacing w:val="-2"/>
          <w:sz w:val="24"/>
          <w:szCs w:val="24"/>
        </w:rPr>
        <w:t xml:space="preserve"> full staffing. Bruce Post wanted to express his thanks for </w:t>
      </w:r>
      <w:proofErr w:type="gramStart"/>
      <w:r w:rsidR="003F6353">
        <w:rPr>
          <w:rFonts w:ascii="Times New Roman" w:hAnsi="Times New Roman" w:cs="Times New Roman"/>
          <w:bCs/>
          <w:spacing w:val="-2"/>
          <w:sz w:val="24"/>
          <w:szCs w:val="24"/>
        </w:rPr>
        <w:t>all of</w:t>
      </w:r>
      <w:proofErr w:type="gramEnd"/>
      <w:r w:rsidR="003F6353">
        <w:rPr>
          <w:rFonts w:ascii="Times New Roman" w:hAnsi="Times New Roman" w:cs="Times New Roman"/>
          <w:bCs/>
          <w:spacing w:val="-2"/>
          <w:sz w:val="24"/>
          <w:szCs w:val="24"/>
        </w:rPr>
        <w:t xml:space="preserve"> the hard work that everyone has been doing during the current vacancies.</w:t>
      </w:r>
    </w:p>
    <w:p w14:paraId="46D20942" w14:textId="02BA122E" w:rsidR="003F6353" w:rsidRDefault="003F6353">
      <w:pPr>
        <w:rPr>
          <w:rFonts w:ascii="Times New Roman" w:hAnsi="Times New Roman" w:cs="Times New Roman"/>
          <w:bCs/>
          <w:spacing w:val="-2"/>
          <w:sz w:val="24"/>
          <w:szCs w:val="24"/>
        </w:rPr>
      </w:pPr>
    </w:p>
    <w:p w14:paraId="37582316" w14:textId="557E87F2" w:rsidR="003F6353" w:rsidRDefault="008259AF">
      <w:pPr>
        <w:rPr>
          <w:rFonts w:ascii="Times New Roman" w:hAnsi="Times New Roman" w:cs="Times New Roman"/>
          <w:bCs/>
          <w:spacing w:val="-2"/>
          <w:sz w:val="24"/>
          <w:szCs w:val="24"/>
        </w:rPr>
      </w:pPr>
      <w:r w:rsidRPr="008259AF">
        <w:rPr>
          <w:rFonts w:ascii="Times New Roman" w:hAnsi="Times New Roman" w:cs="Times New Roman"/>
          <w:b/>
          <w:spacing w:val="-2"/>
          <w:sz w:val="24"/>
          <w:szCs w:val="24"/>
        </w:rPr>
        <w:t xml:space="preserve">Geographic Naming: </w:t>
      </w:r>
      <w:r w:rsidRPr="008259AF">
        <w:rPr>
          <w:rFonts w:ascii="Times New Roman" w:hAnsi="Times New Roman" w:cs="Times New Roman"/>
          <w:bCs/>
          <w:spacing w:val="-2"/>
          <w:sz w:val="24"/>
          <w:szCs w:val="24"/>
        </w:rPr>
        <w:t xml:space="preserve">April Shaw updated </w:t>
      </w:r>
      <w:r>
        <w:rPr>
          <w:rFonts w:ascii="Times New Roman" w:hAnsi="Times New Roman" w:cs="Times New Roman"/>
          <w:bCs/>
          <w:spacing w:val="-2"/>
          <w:sz w:val="24"/>
          <w:szCs w:val="24"/>
        </w:rPr>
        <w:t xml:space="preserve">the board on the </w:t>
      </w:r>
      <w:r w:rsidR="00CD6340">
        <w:rPr>
          <w:rFonts w:ascii="Times New Roman" w:hAnsi="Times New Roman" w:cs="Times New Roman"/>
          <w:bCs/>
          <w:spacing w:val="-2"/>
          <w:sz w:val="24"/>
          <w:szCs w:val="24"/>
        </w:rPr>
        <w:t xml:space="preserve">five </w:t>
      </w:r>
      <w:r>
        <w:rPr>
          <w:rFonts w:ascii="Times New Roman" w:hAnsi="Times New Roman" w:cs="Times New Roman"/>
          <w:bCs/>
          <w:spacing w:val="-2"/>
          <w:sz w:val="24"/>
          <w:szCs w:val="24"/>
        </w:rPr>
        <w:t>current petitions. She suggested that Paige Brook, School Brook, and Heron Brook should be heard together, because they branch from the same source</w:t>
      </w:r>
      <w:r w:rsidR="007B0CD4">
        <w:rPr>
          <w:rFonts w:ascii="Times New Roman" w:hAnsi="Times New Roman" w:cs="Times New Roman"/>
          <w:bCs/>
          <w:spacing w:val="-2"/>
          <w:sz w:val="24"/>
          <w:szCs w:val="24"/>
        </w:rPr>
        <w:t xml:space="preserve"> in Bakersfield</w:t>
      </w:r>
      <w:r>
        <w:rPr>
          <w:rFonts w:ascii="Times New Roman" w:hAnsi="Times New Roman" w:cs="Times New Roman"/>
          <w:bCs/>
          <w:spacing w:val="-2"/>
          <w:sz w:val="24"/>
          <w:szCs w:val="24"/>
        </w:rPr>
        <w:t xml:space="preserve">. Paige Brook had previously been heard by the </w:t>
      </w:r>
      <w:r w:rsidR="00CD6340">
        <w:rPr>
          <w:rFonts w:ascii="Times New Roman" w:hAnsi="Times New Roman" w:cs="Times New Roman"/>
          <w:bCs/>
          <w:spacing w:val="-2"/>
          <w:sz w:val="24"/>
          <w:szCs w:val="24"/>
        </w:rPr>
        <w:t>B</w:t>
      </w:r>
      <w:r>
        <w:rPr>
          <w:rFonts w:ascii="Times New Roman" w:hAnsi="Times New Roman" w:cs="Times New Roman"/>
          <w:bCs/>
          <w:spacing w:val="-2"/>
          <w:sz w:val="24"/>
          <w:szCs w:val="24"/>
        </w:rPr>
        <w:t xml:space="preserve">oard, but the petitioners went back to research whether there was any Native American naming precedence. </w:t>
      </w:r>
      <w:r w:rsidR="007B0CD4">
        <w:rPr>
          <w:rFonts w:ascii="Times New Roman" w:hAnsi="Times New Roman" w:cs="Times New Roman"/>
          <w:bCs/>
          <w:spacing w:val="-2"/>
          <w:sz w:val="24"/>
          <w:szCs w:val="24"/>
        </w:rPr>
        <w:t xml:space="preserve">The next petition is Root Brook, which </w:t>
      </w:r>
      <w:proofErr w:type="gramStart"/>
      <w:r w:rsidR="007B0CD4">
        <w:rPr>
          <w:rFonts w:ascii="Times New Roman" w:hAnsi="Times New Roman" w:cs="Times New Roman"/>
          <w:bCs/>
          <w:spacing w:val="-2"/>
          <w:sz w:val="24"/>
          <w:szCs w:val="24"/>
        </w:rPr>
        <w:t>is located in</w:t>
      </w:r>
      <w:proofErr w:type="gramEnd"/>
      <w:r w:rsidR="007B0CD4">
        <w:rPr>
          <w:rFonts w:ascii="Times New Roman" w:hAnsi="Times New Roman" w:cs="Times New Roman"/>
          <w:bCs/>
          <w:spacing w:val="-2"/>
          <w:sz w:val="24"/>
          <w:szCs w:val="24"/>
        </w:rPr>
        <w:t xml:space="preserve"> Montpelier and goes through the petitioner’s property. The fifth petition is for Bumble Bee Brook in Shelburne. April’s hope was that the board could propose a schedule for hearing these petitions, as there has already been a bit of a delay in the process. </w:t>
      </w:r>
      <w:r w:rsidR="000F7958">
        <w:rPr>
          <w:rFonts w:ascii="Times New Roman" w:hAnsi="Times New Roman" w:cs="Times New Roman"/>
          <w:bCs/>
          <w:spacing w:val="-2"/>
          <w:sz w:val="24"/>
          <w:szCs w:val="24"/>
        </w:rPr>
        <w:t>Bruce Post suggested that if the petitions are straightforward, it should be possible to handle them in a fairly expeditious timeline. He also mentioned that there may be additional petitions regarding Negro Brook. Bruce emphasized that it’s often valuable for petitioners to reach out to the Board before actually submitting their proposal.</w:t>
      </w:r>
    </w:p>
    <w:p w14:paraId="34E04488" w14:textId="1AB1D612" w:rsidR="000F7958" w:rsidRDefault="000F7958">
      <w:pPr>
        <w:rPr>
          <w:rFonts w:ascii="Times New Roman" w:hAnsi="Times New Roman" w:cs="Times New Roman"/>
          <w:bCs/>
          <w:spacing w:val="-2"/>
          <w:sz w:val="24"/>
          <w:szCs w:val="24"/>
        </w:rPr>
      </w:pPr>
    </w:p>
    <w:p w14:paraId="336E4103" w14:textId="05F22297" w:rsidR="000F7958" w:rsidRDefault="000F7958">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April Shaw suggested hearing the three Bakersfield proposals at the April meeting of the Board, and </w:t>
      </w:r>
      <w:r w:rsidR="00997E7D">
        <w:rPr>
          <w:rFonts w:ascii="Times New Roman" w:hAnsi="Times New Roman" w:cs="Times New Roman"/>
          <w:bCs/>
          <w:spacing w:val="-2"/>
          <w:sz w:val="24"/>
          <w:szCs w:val="24"/>
        </w:rPr>
        <w:t xml:space="preserve">Root and Bumble Bee Brook at the following meeting in July. Tom Frank suggested that that timeline should likely work. Deb Granquist mentioned that it looked like some of the proposals had not gone to the relevant </w:t>
      </w:r>
      <w:proofErr w:type="gramStart"/>
      <w:r w:rsidR="00997E7D">
        <w:rPr>
          <w:rFonts w:ascii="Times New Roman" w:hAnsi="Times New Roman" w:cs="Times New Roman"/>
          <w:bCs/>
          <w:spacing w:val="-2"/>
          <w:sz w:val="24"/>
          <w:szCs w:val="24"/>
        </w:rPr>
        <w:t>selectboards, and</w:t>
      </w:r>
      <w:proofErr w:type="gramEnd"/>
      <w:r w:rsidR="00997E7D">
        <w:rPr>
          <w:rFonts w:ascii="Times New Roman" w:hAnsi="Times New Roman" w:cs="Times New Roman"/>
          <w:bCs/>
          <w:spacing w:val="-2"/>
          <w:sz w:val="24"/>
          <w:szCs w:val="24"/>
        </w:rPr>
        <w:t xml:space="preserve"> asked whether we were thinking of that as an expectation going forward, with the intent of making sure the board is consistent in its approach. April Shaw confirmed that she does ask about local input, and specifically references the selectboard. She said that the evidence of local support does vary between petitions, </w:t>
      </w:r>
      <w:r w:rsidR="006266C5">
        <w:rPr>
          <w:rFonts w:ascii="Times New Roman" w:hAnsi="Times New Roman" w:cs="Times New Roman"/>
          <w:bCs/>
          <w:spacing w:val="-2"/>
          <w:sz w:val="24"/>
          <w:szCs w:val="24"/>
        </w:rPr>
        <w:t xml:space="preserve">but that everyone is reminded of its significance. April also said that giving a firm schedule should make it easier for petitioners to </w:t>
      </w:r>
      <w:r w:rsidR="00085638">
        <w:rPr>
          <w:rFonts w:ascii="Times New Roman" w:hAnsi="Times New Roman" w:cs="Times New Roman"/>
          <w:bCs/>
          <w:spacing w:val="-2"/>
          <w:sz w:val="24"/>
          <w:szCs w:val="24"/>
        </w:rPr>
        <w:t xml:space="preserve">meet with the </w:t>
      </w:r>
      <w:proofErr w:type="gramStart"/>
      <w:r w:rsidR="00085638">
        <w:rPr>
          <w:rFonts w:ascii="Times New Roman" w:hAnsi="Times New Roman" w:cs="Times New Roman"/>
          <w:bCs/>
          <w:spacing w:val="-2"/>
          <w:sz w:val="24"/>
          <w:szCs w:val="24"/>
        </w:rPr>
        <w:t>selectboard, or</w:t>
      </w:r>
      <w:proofErr w:type="gramEnd"/>
      <w:r w:rsidR="00085638">
        <w:rPr>
          <w:rFonts w:ascii="Times New Roman" w:hAnsi="Times New Roman" w:cs="Times New Roman"/>
          <w:bCs/>
          <w:spacing w:val="-2"/>
          <w:sz w:val="24"/>
          <w:szCs w:val="24"/>
        </w:rPr>
        <w:t xml:space="preserve"> invite local supporters to the hearing.</w:t>
      </w:r>
    </w:p>
    <w:p w14:paraId="3EB3ED5E" w14:textId="17A605FE" w:rsidR="00085638" w:rsidRDefault="00085638">
      <w:pPr>
        <w:rPr>
          <w:rFonts w:ascii="Times New Roman" w:hAnsi="Times New Roman" w:cs="Times New Roman"/>
          <w:bCs/>
          <w:spacing w:val="-2"/>
          <w:sz w:val="24"/>
          <w:szCs w:val="24"/>
        </w:rPr>
      </w:pPr>
    </w:p>
    <w:p w14:paraId="5740A8C1" w14:textId="09F1EA3E" w:rsidR="00085638" w:rsidRDefault="00085638">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Bruce Post asked if there was a requirement for local support at the USGS </w:t>
      </w:r>
      <w:proofErr w:type="gramStart"/>
      <w:r>
        <w:rPr>
          <w:rFonts w:ascii="Times New Roman" w:hAnsi="Times New Roman" w:cs="Times New Roman"/>
          <w:bCs/>
          <w:spacing w:val="-2"/>
          <w:sz w:val="24"/>
          <w:szCs w:val="24"/>
        </w:rPr>
        <w:t>level, and</w:t>
      </w:r>
      <w:proofErr w:type="gramEnd"/>
      <w:r>
        <w:rPr>
          <w:rFonts w:ascii="Times New Roman" w:hAnsi="Times New Roman" w:cs="Times New Roman"/>
          <w:bCs/>
          <w:spacing w:val="-2"/>
          <w:sz w:val="24"/>
          <w:szCs w:val="24"/>
        </w:rPr>
        <w:t xml:space="preserve"> recommended reaching out to Jenny Runyon there. Linda </w:t>
      </w:r>
      <w:r w:rsidRPr="00D42329">
        <w:rPr>
          <w:rFonts w:ascii="Times New Roman" w:hAnsi="Times New Roman" w:cs="Times New Roman"/>
          <w:bCs/>
          <w:spacing w:val="-2"/>
          <w:sz w:val="24"/>
          <w:szCs w:val="24"/>
        </w:rPr>
        <w:t>Saarnijoki</w:t>
      </w:r>
      <w:r>
        <w:rPr>
          <w:rFonts w:ascii="Times New Roman" w:hAnsi="Times New Roman" w:cs="Times New Roman"/>
          <w:bCs/>
          <w:spacing w:val="-2"/>
          <w:sz w:val="24"/>
          <w:szCs w:val="24"/>
        </w:rPr>
        <w:t xml:space="preserve"> pointed out that the board will need to be explicit</w:t>
      </w:r>
      <w:r w:rsidR="00785FD7">
        <w:rPr>
          <w:rFonts w:ascii="Times New Roman" w:hAnsi="Times New Roman" w:cs="Times New Roman"/>
          <w:bCs/>
          <w:spacing w:val="-2"/>
          <w:sz w:val="24"/>
          <w:szCs w:val="24"/>
        </w:rPr>
        <w:t xml:space="preserve"> whether local support and contact with the selectboard is required, recommended, or appreciated.</w:t>
      </w:r>
    </w:p>
    <w:p w14:paraId="20B40792" w14:textId="3593249C" w:rsidR="00785FD7" w:rsidRDefault="00785FD7">
      <w:pPr>
        <w:rPr>
          <w:rFonts w:ascii="Times New Roman" w:hAnsi="Times New Roman" w:cs="Times New Roman"/>
          <w:bCs/>
          <w:spacing w:val="-2"/>
          <w:sz w:val="24"/>
          <w:szCs w:val="24"/>
        </w:rPr>
      </w:pPr>
    </w:p>
    <w:p w14:paraId="68F053D4" w14:textId="729DE8E2" w:rsidR="00785FD7" w:rsidRPr="008259AF" w:rsidRDefault="00785FD7">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April Shaw spoke about a potential petitioner, who is hoping to name 47 unnamed waterways in the town of Weathersfield. </w:t>
      </w:r>
      <w:r w:rsidR="00DC27A9">
        <w:rPr>
          <w:rFonts w:ascii="Times New Roman" w:hAnsi="Times New Roman" w:cs="Times New Roman"/>
          <w:bCs/>
          <w:spacing w:val="-2"/>
          <w:sz w:val="24"/>
          <w:szCs w:val="24"/>
        </w:rPr>
        <w:t>She asked whether the petitioner needs to submit 47 separate petitions. Bruce Post suggested looking at previous examples, and Tom Frank felt that it had always been a singular name per petition. Tom McMurdo felt that it was in the petitioner</w:t>
      </w:r>
      <w:r w:rsidR="00CD6340">
        <w:rPr>
          <w:rFonts w:ascii="Times New Roman" w:hAnsi="Times New Roman" w:cs="Times New Roman"/>
          <w:bCs/>
          <w:spacing w:val="-2"/>
          <w:sz w:val="24"/>
          <w:szCs w:val="24"/>
        </w:rPr>
        <w:t>’</w:t>
      </w:r>
      <w:r w:rsidR="00DC27A9">
        <w:rPr>
          <w:rFonts w:ascii="Times New Roman" w:hAnsi="Times New Roman" w:cs="Times New Roman"/>
          <w:bCs/>
          <w:spacing w:val="-2"/>
          <w:sz w:val="24"/>
          <w:szCs w:val="24"/>
        </w:rPr>
        <w:t xml:space="preserve">s interest to submit separately, as otherwise if one name was a sticking point it would block the entire petition. </w:t>
      </w:r>
    </w:p>
    <w:p w14:paraId="5974849F" w14:textId="6610B8E7" w:rsidR="00E6466E" w:rsidRDefault="00E6466E">
      <w:pPr>
        <w:rPr>
          <w:rFonts w:ascii="Times New Roman" w:hAnsi="Times New Roman" w:cs="Times New Roman"/>
          <w:bCs/>
          <w:spacing w:val="-2"/>
          <w:sz w:val="24"/>
          <w:szCs w:val="24"/>
        </w:rPr>
      </w:pPr>
    </w:p>
    <w:p w14:paraId="2A925A66" w14:textId="0522465D" w:rsidR="00E6466E" w:rsidRDefault="00913E1B">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Resolution: Deb Granquist had a resolution to be adopted upon the retirement of Bruce Post as </w:t>
      </w:r>
      <w:r w:rsidR="00FC60ED">
        <w:rPr>
          <w:rFonts w:ascii="Times New Roman" w:hAnsi="Times New Roman" w:cs="Times New Roman"/>
          <w:bCs/>
          <w:spacing w:val="-2"/>
          <w:sz w:val="24"/>
          <w:szCs w:val="24"/>
        </w:rPr>
        <w:t>c</w:t>
      </w:r>
      <w:r>
        <w:rPr>
          <w:rFonts w:ascii="Times New Roman" w:hAnsi="Times New Roman" w:cs="Times New Roman"/>
          <w:bCs/>
          <w:spacing w:val="-2"/>
          <w:sz w:val="24"/>
          <w:szCs w:val="24"/>
        </w:rPr>
        <w:t>hair of the Board</w:t>
      </w:r>
      <w:r w:rsidR="00DE259A">
        <w:rPr>
          <w:rFonts w:ascii="Times New Roman" w:hAnsi="Times New Roman" w:cs="Times New Roman"/>
          <w:bCs/>
          <w:spacing w:val="-2"/>
          <w:sz w:val="24"/>
          <w:szCs w:val="24"/>
        </w:rPr>
        <w:t>:</w:t>
      </w:r>
    </w:p>
    <w:p w14:paraId="4B655E02" w14:textId="0AD450B1" w:rsidR="00913E1B" w:rsidRDefault="00913E1B">
      <w:pPr>
        <w:rPr>
          <w:rFonts w:ascii="Times New Roman" w:hAnsi="Times New Roman" w:cs="Times New Roman"/>
          <w:bCs/>
          <w:spacing w:val="-2"/>
          <w:sz w:val="24"/>
          <w:szCs w:val="24"/>
        </w:rPr>
      </w:pPr>
    </w:p>
    <w:p w14:paraId="0E28413D" w14:textId="4B2DE696" w:rsidR="00913E1B" w:rsidRDefault="00FC60ED" w:rsidP="00DE259A">
      <w:pPr>
        <w:ind w:left="720"/>
        <w:rPr>
          <w:rFonts w:ascii="Times New Roman" w:hAnsi="Times New Roman" w:cs="Times New Roman"/>
          <w:bCs/>
          <w:spacing w:val="-2"/>
          <w:sz w:val="24"/>
          <w:szCs w:val="24"/>
        </w:rPr>
      </w:pPr>
      <w:r>
        <w:rPr>
          <w:rFonts w:ascii="Times New Roman" w:hAnsi="Times New Roman" w:cs="Times New Roman"/>
          <w:bCs/>
          <w:spacing w:val="-2"/>
          <w:sz w:val="24"/>
          <w:szCs w:val="24"/>
        </w:rPr>
        <w:t xml:space="preserve">Whereas Bruce Post has served on the Board of Libraries for eleven years, nine of which as chair of the Board of Libraries, and whereas Bruce Post has overseen the work of four State Librarians, and whereas Bruce Post has led the Board with extraordinary competence, efficiency, professionalism, and unfailing good humor, and whereas Bruce Post has been a tireless advocate for the State Librarian, the Vermont library system, and the role of libraries in peoples live. Now therefore the Board of Libraries wishes to express its deep appreciation for Bruce’s leadership and his service to the state of Vermont, the people of Vermont, and the future of success of libraries in our state. The Board extends best wishes </w:t>
      </w:r>
      <w:r w:rsidR="00DE259A">
        <w:rPr>
          <w:rFonts w:ascii="Times New Roman" w:hAnsi="Times New Roman" w:cs="Times New Roman"/>
          <w:bCs/>
          <w:spacing w:val="-2"/>
          <w:sz w:val="24"/>
          <w:szCs w:val="24"/>
        </w:rPr>
        <w:t xml:space="preserve">to Bruce for </w:t>
      </w:r>
      <w:proofErr w:type="gramStart"/>
      <w:r w:rsidR="00DE259A">
        <w:rPr>
          <w:rFonts w:ascii="Times New Roman" w:hAnsi="Times New Roman" w:cs="Times New Roman"/>
          <w:bCs/>
          <w:spacing w:val="-2"/>
          <w:sz w:val="24"/>
          <w:szCs w:val="24"/>
        </w:rPr>
        <w:t>all of</w:t>
      </w:r>
      <w:proofErr w:type="gramEnd"/>
      <w:r w:rsidR="00DE259A">
        <w:rPr>
          <w:rFonts w:ascii="Times New Roman" w:hAnsi="Times New Roman" w:cs="Times New Roman"/>
          <w:bCs/>
          <w:spacing w:val="-2"/>
          <w:sz w:val="24"/>
          <w:szCs w:val="24"/>
        </w:rPr>
        <w:t xml:space="preserve"> his future endeavors. To be adopted by the Board of Libraries on January </w:t>
      </w:r>
      <w:r w:rsidR="002D00C8">
        <w:rPr>
          <w:rFonts w:ascii="Times New Roman" w:hAnsi="Times New Roman" w:cs="Times New Roman"/>
          <w:bCs/>
          <w:spacing w:val="-2"/>
          <w:sz w:val="24"/>
          <w:szCs w:val="24"/>
        </w:rPr>
        <w:t>11th</w:t>
      </w:r>
      <w:r w:rsidR="00DE259A">
        <w:rPr>
          <w:rFonts w:ascii="Times New Roman" w:hAnsi="Times New Roman" w:cs="Times New Roman"/>
          <w:bCs/>
          <w:spacing w:val="-2"/>
          <w:sz w:val="24"/>
          <w:szCs w:val="24"/>
        </w:rPr>
        <w:t xml:space="preserve">, 2022. </w:t>
      </w:r>
    </w:p>
    <w:p w14:paraId="799DF136" w14:textId="77777777" w:rsidR="00DE259A" w:rsidRDefault="00DE259A">
      <w:pPr>
        <w:rPr>
          <w:rFonts w:ascii="Times New Roman" w:hAnsi="Times New Roman" w:cs="Times New Roman"/>
          <w:b/>
          <w:spacing w:val="-2"/>
          <w:sz w:val="24"/>
          <w:szCs w:val="24"/>
        </w:rPr>
      </w:pPr>
    </w:p>
    <w:p w14:paraId="24AE211E" w14:textId="3AF3D66B" w:rsidR="00FB0E7A" w:rsidRDefault="00DE259A" w:rsidP="00FB0E7A">
      <w:pPr>
        <w:rPr>
          <w:rFonts w:ascii="Times New Roman" w:hAnsi="Times New Roman" w:cs="Times New Roman"/>
          <w:bCs/>
          <w:spacing w:val="-2"/>
          <w:sz w:val="24"/>
          <w:szCs w:val="24"/>
        </w:rPr>
      </w:pPr>
      <w:r w:rsidRPr="00DE259A">
        <w:rPr>
          <w:rFonts w:ascii="Times New Roman" w:hAnsi="Times New Roman" w:cs="Times New Roman"/>
          <w:bCs/>
          <w:spacing w:val="-2"/>
          <w:sz w:val="24"/>
          <w:szCs w:val="24"/>
        </w:rPr>
        <w:t>Deb Granquist made a motion to approve said resolution</w:t>
      </w:r>
      <w:r>
        <w:rPr>
          <w:rFonts w:ascii="Times New Roman" w:hAnsi="Times New Roman" w:cs="Times New Roman"/>
          <w:bCs/>
          <w:spacing w:val="-2"/>
          <w:sz w:val="24"/>
          <w:szCs w:val="24"/>
        </w:rPr>
        <w:t xml:space="preserve">, which was seconded by Tom Frank. </w:t>
      </w:r>
      <w:r w:rsidR="00115131">
        <w:rPr>
          <w:rFonts w:ascii="Times New Roman" w:hAnsi="Times New Roman" w:cs="Times New Roman"/>
          <w:bCs/>
          <w:spacing w:val="-2"/>
          <w:sz w:val="24"/>
          <w:szCs w:val="24"/>
        </w:rPr>
        <w:t xml:space="preserve">Approval had six </w:t>
      </w:r>
      <w:r w:rsidR="00115131">
        <w:rPr>
          <w:rFonts w:ascii="Times New Roman" w:hAnsi="Times New Roman" w:cs="Times New Roman"/>
          <w:bCs/>
          <w:spacing w:val="-2"/>
          <w:sz w:val="24"/>
          <w:szCs w:val="24"/>
        </w:rPr>
        <w:lastRenderedPageBreak/>
        <w:t>members in favor, with one abstention.</w:t>
      </w:r>
      <w:r w:rsidR="00FB0E7A">
        <w:rPr>
          <w:rFonts w:ascii="Times New Roman" w:hAnsi="Times New Roman" w:cs="Times New Roman"/>
          <w:bCs/>
          <w:spacing w:val="-2"/>
          <w:sz w:val="24"/>
          <w:szCs w:val="24"/>
        </w:rPr>
        <w:t xml:space="preserve"> </w:t>
      </w:r>
      <w:r w:rsidR="00FB0E7A">
        <w:rPr>
          <w:rFonts w:ascii="Times New Roman" w:hAnsi="Times New Roman" w:cs="Times New Roman"/>
          <w:bCs/>
          <w:spacing w:val="-2"/>
          <w:sz w:val="24"/>
          <w:szCs w:val="24"/>
        </w:rPr>
        <w:t>Bruce Post expressed his thanks to the Board, his belief in the Department of Libraries, and his appreciation for the role he has had.</w:t>
      </w:r>
    </w:p>
    <w:p w14:paraId="37759D1D" w14:textId="77777777" w:rsidR="002D00C8" w:rsidRDefault="002D00C8" w:rsidP="00FB0E7A">
      <w:pPr>
        <w:rPr>
          <w:rFonts w:ascii="Times New Roman" w:hAnsi="Times New Roman" w:cs="Times New Roman"/>
          <w:bCs/>
          <w:spacing w:val="-2"/>
          <w:sz w:val="24"/>
          <w:szCs w:val="24"/>
        </w:rPr>
      </w:pPr>
    </w:p>
    <w:p w14:paraId="5AD0EF57" w14:textId="77777777" w:rsidR="00F23B75" w:rsidRDefault="00FB0E7A">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w:t>
      </w:r>
      <w:r w:rsidRPr="00D42329">
        <w:rPr>
          <w:rFonts w:ascii="Times New Roman" w:hAnsi="Times New Roman" w:cs="Times New Roman"/>
          <w:bCs/>
          <w:spacing w:val="-2"/>
          <w:sz w:val="24"/>
          <w:szCs w:val="24"/>
        </w:rPr>
        <w:t>Saarnijoki</w:t>
      </w:r>
      <w:r>
        <w:rPr>
          <w:rFonts w:ascii="Times New Roman" w:hAnsi="Times New Roman" w:cs="Times New Roman"/>
          <w:bCs/>
          <w:spacing w:val="-2"/>
          <w:sz w:val="24"/>
          <w:szCs w:val="24"/>
        </w:rPr>
        <w:t xml:space="preserve"> </w:t>
      </w:r>
      <w:r w:rsidR="00F23B75">
        <w:rPr>
          <w:rFonts w:ascii="Times New Roman" w:hAnsi="Times New Roman" w:cs="Times New Roman"/>
          <w:bCs/>
          <w:spacing w:val="-2"/>
          <w:sz w:val="24"/>
          <w:szCs w:val="24"/>
        </w:rPr>
        <w:t xml:space="preserve">also wanted to express her appreciation to Tom McMurdo for </w:t>
      </w:r>
      <w:proofErr w:type="gramStart"/>
      <w:r w:rsidR="00F23B75">
        <w:rPr>
          <w:rFonts w:ascii="Times New Roman" w:hAnsi="Times New Roman" w:cs="Times New Roman"/>
          <w:bCs/>
          <w:spacing w:val="-2"/>
          <w:sz w:val="24"/>
          <w:szCs w:val="24"/>
        </w:rPr>
        <w:t>all of</w:t>
      </w:r>
      <w:proofErr w:type="gramEnd"/>
      <w:r w:rsidR="00F23B75">
        <w:rPr>
          <w:rFonts w:ascii="Times New Roman" w:hAnsi="Times New Roman" w:cs="Times New Roman"/>
          <w:bCs/>
          <w:spacing w:val="-2"/>
          <w:sz w:val="24"/>
          <w:szCs w:val="24"/>
        </w:rPr>
        <w:t xml:space="preserve"> his work as interim State Librarian.</w:t>
      </w:r>
    </w:p>
    <w:p w14:paraId="2A00ED3C" w14:textId="77777777" w:rsidR="00F23B75" w:rsidRDefault="00F23B75">
      <w:pPr>
        <w:rPr>
          <w:rFonts w:ascii="Times New Roman" w:hAnsi="Times New Roman" w:cs="Times New Roman"/>
          <w:bCs/>
          <w:spacing w:val="-2"/>
          <w:sz w:val="24"/>
          <w:szCs w:val="24"/>
        </w:rPr>
      </w:pPr>
    </w:p>
    <w:p w14:paraId="334E3E95" w14:textId="394F5F72" w:rsidR="00115131" w:rsidRDefault="00115131" w:rsidP="00115131">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Frank moved to adjourn the meeting, which </w:t>
      </w:r>
      <w:r w:rsidR="00F23B75">
        <w:rPr>
          <w:rFonts w:ascii="Times New Roman" w:hAnsi="Times New Roman" w:cs="Times New Roman"/>
          <w:bCs/>
          <w:spacing w:val="-2"/>
          <w:sz w:val="24"/>
          <w:szCs w:val="24"/>
        </w:rPr>
        <w:t>Deb Granquist</w:t>
      </w:r>
      <w:r>
        <w:rPr>
          <w:rFonts w:ascii="Times New Roman" w:hAnsi="Times New Roman" w:cs="Times New Roman"/>
          <w:bCs/>
          <w:spacing w:val="-2"/>
          <w:sz w:val="24"/>
          <w:szCs w:val="24"/>
        </w:rPr>
        <w:t xml:space="preserve"> seconded. Approval was unanimous.</w:t>
      </w:r>
    </w:p>
    <w:p w14:paraId="69D6D4D1" w14:textId="71AF4C89" w:rsidR="00FB0E7A" w:rsidRDefault="00FB0E7A" w:rsidP="00115131">
      <w:pPr>
        <w:rPr>
          <w:rFonts w:ascii="Times New Roman" w:hAnsi="Times New Roman" w:cs="Times New Roman"/>
          <w:bCs/>
          <w:spacing w:val="-2"/>
          <w:sz w:val="24"/>
          <w:szCs w:val="24"/>
        </w:rPr>
      </w:pPr>
    </w:p>
    <w:p w14:paraId="060B6331" w14:textId="251CECD6" w:rsidR="00011F94" w:rsidRDefault="00011F94" w:rsidP="008C31BA">
      <w:pPr>
        <w:pStyle w:val="Default"/>
        <w:rPr>
          <w:rFonts w:ascii="Times New Roman" w:hAnsi="Times New Roman" w:cs="Times New Roman"/>
          <w:b/>
          <w:spacing w:val="-2"/>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 12:0</w:t>
      </w:r>
      <w:r w:rsidR="00913E1B">
        <w:rPr>
          <w:rFonts w:ascii="Times New Roman" w:hAnsi="Times New Roman" w:cs="Times New Roman"/>
          <w:bCs/>
          <w:szCs w:val="23"/>
        </w:rPr>
        <w:t>1</w:t>
      </w:r>
      <w:r w:rsidR="00633B5F">
        <w:rPr>
          <w:rFonts w:ascii="Times New Roman" w:hAnsi="Times New Roman" w:cs="Times New Roman"/>
          <w:bCs/>
          <w:szCs w:val="23"/>
        </w:rPr>
        <w:t xml:space="preserve"> pm</w:t>
      </w:r>
      <w:r>
        <w:rPr>
          <w:rFonts w:ascii="Times New Roman" w:hAnsi="Times New Roman" w:cs="Times New Roman"/>
          <w:bCs/>
          <w:szCs w:val="23"/>
        </w:rPr>
        <w:t>.</w:t>
      </w:r>
    </w:p>
    <w:sectPr w:rsidR="00011F94"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4BDB5" w14:textId="77777777" w:rsidR="00B4375C" w:rsidRDefault="00B4375C" w:rsidP="00F3326E">
      <w:r>
        <w:separator/>
      </w:r>
    </w:p>
  </w:endnote>
  <w:endnote w:type="continuationSeparator" w:id="0">
    <w:p w14:paraId="5004F368" w14:textId="77777777" w:rsidR="00B4375C" w:rsidRDefault="00B4375C"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0020" w14:textId="77777777" w:rsidR="00B4375C" w:rsidRDefault="00B4375C" w:rsidP="00F3326E">
      <w:r>
        <w:separator/>
      </w:r>
    </w:p>
  </w:footnote>
  <w:footnote w:type="continuationSeparator" w:id="0">
    <w:p w14:paraId="4455E16A" w14:textId="77777777" w:rsidR="00B4375C" w:rsidRDefault="00B4375C"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D6A9A"/>
    <w:multiLevelType w:val="hybridMultilevel"/>
    <w:tmpl w:val="D7124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5"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9"/>
  </w:num>
  <w:num w:numId="3">
    <w:abstractNumId w:val="1"/>
  </w:num>
  <w:num w:numId="4">
    <w:abstractNumId w:val="27"/>
  </w:num>
  <w:num w:numId="5">
    <w:abstractNumId w:val="32"/>
  </w:num>
  <w:num w:numId="6">
    <w:abstractNumId w:val="21"/>
  </w:num>
  <w:num w:numId="7">
    <w:abstractNumId w:val="30"/>
  </w:num>
  <w:num w:numId="8">
    <w:abstractNumId w:val="35"/>
  </w:num>
  <w:num w:numId="9">
    <w:abstractNumId w:val="5"/>
  </w:num>
  <w:num w:numId="10">
    <w:abstractNumId w:val="37"/>
  </w:num>
  <w:num w:numId="11">
    <w:abstractNumId w:val="25"/>
  </w:num>
  <w:num w:numId="12">
    <w:abstractNumId w:val="10"/>
  </w:num>
  <w:num w:numId="13">
    <w:abstractNumId w:val="4"/>
  </w:num>
  <w:num w:numId="14">
    <w:abstractNumId w:val="17"/>
  </w:num>
  <w:num w:numId="15">
    <w:abstractNumId w:val="34"/>
  </w:num>
  <w:num w:numId="16">
    <w:abstractNumId w:val="12"/>
  </w:num>
  <w:num w:numId="17">
    <w:abstractNumId w:val="36"/>
  </w:num>
  <w:num w:numId="18">
    <w:abstractNumId w:val="20"/>
  </w:num>
  <w:num w:numId="19">
    <w:abstractNumId w:val="8"/>
  </w:num>
  <w:num w:numId="20">
    <w:abstractNumId w:val="18"/>
  </w:num>
  <w:num w:numId="21">
    <w:abstractNumId w:val="3"/>
  </w:num>
  <w:num w:numId="22">
    <w:abstractNumId w:val="14"/>
  </w:num>
  <w:num w:numId="23">
    <w:abstractNumId w:val="29"/>
  </w:num>
  <w:num w:numId="24">
    <w:abstractNumId w:val="7"/>
  </w:num>
  <w:num w:numId="25">
    <w:abstractNumId w:val="24"/>
  </w:num>
  <w:num w:numId="26">
    <w:abstractNumId w:val="26"/>
  </w:num>
  <w:num w:numId="27">
    <w:abstractNumId w:val="33"/>
  </w:num>
  <w:num w:numId="28">
    <w:abstractNumId w:val="15"/>
  </w:num>
  <w:num w:numId="29">
    <w:abstractNumId w:val="19"/>
  </w:num>
  <w:num w:numId="30">
    <w:abstractNumId w:val="6"/>
  </w:num>
  <w:num w:numId="31">
    <w:abstractNumId w:val="13"/>
  </w:num>
  <w:num w:numId="32">
    <w:abstractNumId w:val="0"/>
  </w:num>
  <w:num w:numId="33">
    <w:abstractNumId w:val="23"/>
  </w:num>
  <w:num w:numId="34">
    <w:abstractNumId w:val="11"/>
  </w:num>
  <w:num w:numId="3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1F1"/>
    <w:rsid w:val="00003846"/>
    <w:rsid w:val="00011F94"/>
    <w:rsid w:val="00021A4E"/>
    <w:rsid w:val="0002361A"/>
    <w:rsid w:val="00024631"/>
    <w:rsid w:val="000252D8"/>
    <w:rsid w:val="00036AF9"/>
    <w:rsid w:val="00040109"/>
    <w:rsid w:val="000407FA"/>
    <w:rsid w:val="0005277D"/>
    <w:rsid w:val="000532D4"/>
    <w:rsid w:val="0005540E"/>
    <w:rsid w:val="00061A46"/>
    <w:rsid w:val="00065F0E"/>
    <w:rsid w:val="000725E7"/>
    <w:rsid w:val="00075569"/>
    <w:rsid w:val="00080C68"/>
    <w:rsid w:val="00081F43"/>
    <w:rsid w:val="00085638"/>
    <w:rsid w:val="00086FE5"/>
    <w:rsid w:val="000933E4"/>
    <w:rsid w:val="0009388E"/>
    <w:rsid w:val="000A6D57"/>
    <w:rsid w:val="000B00E6"/>
    <w:rsid w:val="000B18C5"/>
    <w:rsid w:val="000B290D"/>
    <w:rsid w:val="000B3EDD"/>
    <w:rsid w:val="000B53C5"/>
    <w:rsid w:val="000C0AB8"/>
    <w:rsid w:val="000D5762"/>
    <w:rsid w:val="000D6E49"/>
    <w:rsid w:val="000F0F81"/>
    <w:rsid w:val="000F0FC2"/>
    <w:rsid w:val="000F33FF"/>
    <w:rsid w:val="000F7958"/>
    <w:rsid w:val="001050D6"/>
    <w:rsid w:val="0010581D"/>
    <w:rsid w:val="00115131"/>
    <w:rsid w:val="001151F9"/>
    <w:rsid w:val="00117B4C"/>
    <w:rsid w:val="00124E01"/>
    <w:rsid w:val="001269B4"/>
    <w:rsid w:val="001332A1"/>
    <w:rsid w:val="001364BF"/>
    <w:rsid w:val="001433D1"/>
    <w:rsid w:val="00146D14"/>
    <w:rsid w:val="00151FA7"/>
    <w:rsid w:val="001619AE"/>
    <w:rsid w:val="00164E52"/>
    <w:rsid w:val="001751EA"/>
    <w:rsid w:val="001831F5"/>
    <w:rsid w:val="0018366A"/>
    <w:rsid w:val="00187AC0"/>
    <w:rsid w:val="001902B5"/>
    <w:rsid w:val="00195B91"/>
    <w:rsid w:val="00196A70"/>
    <w:rsid w:val="001A54AD"/>
    <w:rsid w:val="001A5A59"/>
    <w:rsid w:val="001A6E4E"/>
    <w:rsid w:val="001A6FA7"/>
    <w:rsid w:val="001B0387"/>
    <w:rsid w:val="001B7B6D"/>
    <w:rsid w:val="001C10EE"/>
    <w:rsid w:val="001D03E9"/>
    <w:rsid w:val="001D1F92"/>
    <w:rsid w:val="001D7394"/>
    <w:rsid w:val="001E57AD"/>
    <w:rsid w:val="001F305B"/>
    <w:rsid w:val="00200C77"/>
    <w:rsid w:val="00204385"/>
    <w:rsid w:val="00205DE1"/>
    <w:rsid w:val="00206090"/>
    <w:rsid w:val="00206CF5"/>
    <w:rsid w:val="00215574"/>
    <w:rsid w:val="0021711F"/>
    <w:rsid w:val="00225D9C"/>
    <w:rsid w:val="00236B0F"/>
    <w:rsid w:val="0024080D"/>
    <w:rsid w:val="002444C9"/>
    <w:rsid w:val="00247649"/>
    <w:rsid w:val="0025306A"/>
    <w:rsid w:val="00256E73"/>
    <w:rsid w:val="002637AA"/>
    <w:rsid w:val="002670F6"/>
    <w:rsid w:val="002720E3"/>
    <w:rsid w:val="00272FC7"/>
    <w:rsid w:val="00292268"/>
    <w:rsid w:val="00292950"/>
    <w:rsid w:val="002942ED"/>
    <w:rsid w:val="00296157"/>
    <w:rsid w:val="0029638C"/>
    <w:rsid w:val="002B285B"/>
    <w:rsid w:val="002C5D67"/>
    <w:rsid w:val="002C673F"/>
    <w:rsid w:val="002D00C8"/>
    <w:rsid w:val="002E50F3"/>
    <w:rsid w:val="002E6A79"/>
    <w:rsid w:val="002F6E80"/>
    <w:rsid w:val="00300452"/>
    <w:rsid w:val="00300A5A"/>
    <w:rsid w:val="00302F00"/>
    <w:rsid w:val="003255FC"/>
    <w:rsid w:val="003266C5"/>
    <w:rsid w:val="00326BA5"/>
    <w:rsid w:val="00327ED8"/>
    <w:rsid w:val="0033062C"/>
    <w:rsid w:val="00332454"/>
    <w:rsid w:val="003342AF"/>
    <w:rsid w:val="0034195B"/>
    <w:rsid w:val="0035027B"/>
    <w:rsid w:val="00357525"/>
    <w:rsid w:val="003578BB"/>
    <w:rsid w:val="003654AB"/>
    <w:rsid w:val="00371796"/>
    <w:rsid w:val="003723CD"/>
    <w:rsid w:val="0039335E"/>
    <w:rsid w:val="00394EA1"/>
    <w:rsid w:val="00394F83"/>
    <w:rsid w:val="003A08A5"/>
    <w:rsid w:val="003A2C3F"/>
    <w:rsid w:val="003A5A05"/>
    <w:rsid w:val="003A62E1"/>
    <w:rsid w:val="003A680F"/>
    <w:rsid w:val="003B194B"/>
    <w:rsid w:val="003B24DD"/>
    <w:rsid w:val="003B6203"/>
    <w:rsid w:val="003B6C62"/>
    <w:rsid w:val="003C01C8"/>
    <w:rsid w:val="003C3B58"/>
    <w:rsid w:val="003C6728"/>
    <w:rsid w:val="003D2E12"/>
    <w:rsid w:val="003D59A4"/>
    <w:rsid w:val="003D739F"/>
    <w:rsid w:val="003E0F5F"/>
    <w:rsid w:val="003E33FF"/>
    <w:rsid w:val="003F0226"/>
    <w:rsid w:val="003F309E"/>
    <w:rsid w:val="003F3F21"/>
    <w:rsid w:val="003F6186"/>
    <w:rsid w:val="003F6353"/>
    <w:rsid w:val="003F6734"/>
    <w:rsid w:val="00401519"/>
    <w:rsid w:val="00401660"/>
    <w:rsid w:val="00401AA0"/>
    <w:rsid w:val="00401C91"/>
    <w:rsid w:val="004100E5"/>
    <w:rsid w:val="00416738"/>
    <w:rsid w:val="00422A49"/>
    <w:rsid w:val="00432C5C"/>
    <w:rsid w:val="00440C3B"/>
    <w:rsid w:val="00451EE8"/>
    <w:rsid w:val="00455833"/>
    <w:rsid w:val="00455DE7"/>
    <w:rsid w:val="00456DFE"/>
    <w:rsid w:val="00461A83"/>
    <w:rsid w:val="0046259E"/>
    <w:rsid w:val="00463C5F"/>
    <w:rsid w:val="00471FA4"/>
    <w:rsid w:val="004762CC"/>
    <w:rsid w:val="004848CF"/>
    <w:rsid w:val="00485B45"/>
    <w:rsid w:val="004A0CB3"/>
    <w:rsid w:val="004A4561"/>
    <w:rsid w:val="004A6827"/>
    <w:rsid w:val="004B131C"/>
    <w:rsid w:val="004B169D"/>
    <w:rsid w:val="004B6001"/>
    <w:rsid w:val="004B652E"/>
    <w:rsid w:val="004B6BA3"/>
    <w:rsid w:val="004B737B"/>
    <w:rsid w:val="004D290B"/>
    <w:rsid w:val="004D51B6"/>
    <w:rsid w:val="004E3FE7"/>
    <w:rsid w:val="004E68E5"/>
    <w:rsid w:val="004F6FDA"/>
    <w:rsid w:val="0050129F"/>
    <w:rsid w:val="005026E8"/>
    <w:rsid w:val="00510D08"/>
    <w:rsid w:val="00511DF3"/>
    <w:rsid w:val="00512E06"/>
    <w:rsid w:val="00515D4C"/>
    <w:rsid w:val="005323C5"/>
    <w:rsid w:val="005338BF"/>
    <w:rsid w:val="00535A15"/>
    <w:rsid w:val="0054428C"/>
    <w:rsid w:val="005473C7"/>
    <w:rsid w:val="005512A1"/>
    <w:rsid w:val="00551DCF"/>
    <w:rsid w:val="00560247"/>
    <w:rsid w:val="00564845"/>
    <w:rsid w:val="00574B35"/>
    <w:rsid w:val="00574FB4"/>
    <w:rsid w:val="00576562"/>
    <w:rsid w:val="00577001"/>
    <w:rsid w:val="00592FAB"/>
    <w:rsid w:val="0059353A"/>
    <w:rsid w:val="00596033"/>
    <w:rsid w:val="005978C4"/>
    <w:rsid w:val="00597E1C"/>
    <w:rsid w:val="005A347A"/>
    <w:rsid w:val="005A390A"/>
    <w:rsid w:val="005B1DE9"/>
    <w:rsid w:val="005B618F"/>
    <w:rsid w:val="005C174C"/>
    <w:rsid w:val="005C1A7E"/>
    <w:rsid w:val="005C464E"/>
    <w:rsid w:val="005C6011"/>
    <w:rsid w:val="005D2037"/>
    <w:rsid w:val="005D283B"/>
    <w:rsid w:val="005D5E5B"/>
    <w:rsid w:val="005E1C18"/>
    <w:rsid w:val="005E4163"/>
    <w:rsid w:val="005F34B9"/>
    <w:rsid w:val="005F775D"/>
    <w:rsid w:val="005F7D26"/>
    <w:rsid w:val="00603BB8"/>
    <w:rsid w:val="00620D8D"/>
    <w:rsid w:val="006266C5"/>
    <w:rsid w:val="00633B5F"/>
    <w:rsid w:val="00635B0D"/>
    <w:rsid w:val="0063735D"/>
    <w:rsid w:val="006403CA"/>
    <w:rsid w:val="0064305B"/>
    <w:rsid w:val="006543A2"/>
    <w:rsid w:val="006560D0"/>
    <w:rsid w:val="00656280"/>
    <w:rsid w:val="00667241"/>
    <w:rsid w:val="006712A0"/>
    <w:rsid w:val="00681891"/>
    <w:rsid w:val="006834E1"/>
    <w:rsid w:val="006908CC"/>
    <w:rsid w:val="006959C0"/>
    <w:rsid w:val="006A3979"/>
    <w:rsid w:val="006B2DAD"/>
    <w:rsid w:val="006C2EB4"/>
    <w:rsid w:val="006D766D"/>
    <w:rsid w:val="006E113D"/>
    <w:rsid w:val="006F3778"/>
    <w:rsid w:val="006F44F5"/>
    <w:rsid w:val="006F7CEC"/>
    <w:rsid w:val="00705EB9"/>
    <w:rsid w:val="0071055D"/>
    <w:rsid w:val="00710E9D"/>
    <w:rsid w:val="00716287"/>
    <w:rsid w:val="00724100"/>
    <w:rsid w:val="00742AA3"/>
    <w:rsid w:val="00767AA2"/>
    <w:rsid w:val="00767C61"/>
    <w:rsid w:val="00773345"/>
    <w:rsid w:val="00785789"/>
    <w:rsid w:val="00785FD7"/>
    <w:rsid w:val="0078664E"/>
    <w:rsid w:val="00791450"/>
    <w:rsid w:val="00796733"/>
    <w:rsid w:val="007A0994"/>
    <w:rsid w:val="007A158F"/>
    <w:rsid w:val="007A21EE"/>
    <w:rsid w:val="007A3BA8"/>
    <w:rsid w:val="007B0CD4"/>
    <w:rsid w:val="007B367E"/>
    <w:rsid w:val="007B5420"/>
    <w:rsid w:val="007C1D68"/>
    <w:rsid w:val="007D0C22"/>
    <w:rsid w:val="007E1305"/>
    <w:rsid w:val="007F2158"/>
    <w:rsid w:val="007F242B"/>
    <w:rsid w:val="0080183B"/>
    <w:rsid w:val="00805E8F"/>
    <w:rsid w:val="00811975"/>
    <w:rsid w:val="008259AF"/>
    <w:rsid w:val="0084133E"/>
    <w:rsid w:val="00841FBA"/>
    <w:rsid w:val="008462F5"/>
    <w:rsid w:val="0085593C"/>
    <w:rsid w:val="0086064E"/>
    <w:rsid w:val="008633D9"/>
    <w:rsid w:val="0086780B"/>
    <w:rsid w:val="008741FA"/>
    <w:rsid w:val="0087669E"/>
    <w:rsid w:val="00876F9A"/>
    <w:rsid w:val="008812DD"/>
    <w:rsid w:val="00882B6F"/>
    <w:rsid w:val="0089578E"/>
    <w:rsid w:val="00895E85"/>
    <w:rsid w:val="008A2060"/>
    <w:rsid w:val="008A27B9"/>
    <w:rsid w:val="008A4B56"/>
    <w:rsid w:val="008B37C5"/>
    <w:rsid w:val="008B676B"/>
    <w:rsid w:val="008C2E55"/>
    <w:rsid w:val="008C31BA"/>
    <w:rsid w:val="008C42E9"/>
    <w:rsid w:val="008D037A"/>
    <w:rsid w:val="008F64B2"/>
    <w:rsid w:val="008F7476"/>
    <w:rsid w:val="009011B5"/>
    <w:rsid w:val="00902983"/>
    <w:rsid w:val="00910AF0"/>
    <w:rsid w:val="00911C11"/>
    <w:rsid w:val="00913E1B"/>
    <w:rsid w:val="00916D8F"/>
    <w:rsid w:val="00925F1E"/>
    <w:rsid w:val="0093549C"/>
    <w:rsid w:val="00936390"/>
    <w:rsid w:val="00936972"/>
    <w:rsid w:val="00942FD1"/>
    <w:rsid w:val="00943891"/>
    <w:rsid w:val="00943DBC"/>
    <w:rsid w:val="00945E81"/>
    <w:rsid w:val="009522CE"/>
    <w:rsid w:val="009560FF"/>
    <w:rsid w:val="009570A1"/>
    <w:rsid w:val="00960758"/>
    <w:rsid w:val="00966F51"/>
    <w:rsid w:val="00973497"/>
    <w:rsid w:val="0097415F"/>
    <w:rsid w:val="00997E7D"/>
    <w:rsid w:val="009A1DDB"/>
    <w:rsid w:val="009B1002"/>
    <w:rsid w:val="009B317D"/>
    <w:rsid w:val="009B7427"/>
    <w:rsid w:val="009B7A2D"/>
    <w:rsid w:val="009B7CA7"/>
    <w:rsid w:val="009D20AC"/>
    <w:rsid w:val="009D2269"/>
    <w:rsid w:val="009E2B65"/>
    <w:rsid w:val="009E3A19"/>
    <w:rsid w:val="009E5A17"/>
    <w:rsid w:val="009E6D18"/>
    <w:rsid w:val="009E70AF"/>
    <w:rsid w:val="009F1012"/>
    <w:rsid w:val="00A00216"/>
    <w:rsid w:val="00A06884"/>
    <w:rsid w:val="00A07618"/>
    <w:rsid w:val="00A1008A"/>
    <w:rsid w:val="00A124DE"/>
    <w:rsid w:val="00A139D9"/>
    <w:rsid w:val="00A149BF"/>
    <w:rsid w:val="00A15492"/>
    <w:rsid w:val="00A17CB2"/>
    <w:rsid w:val="00A363B7"/>
    <w:rsid w:val="00A3775E"/>
    <w:rsid w:val="00A448F6"/>
    <w:rsid w:val="00A44B3A"/>
    <w:rsid w:val="00A455C1"/>
    <w:rsid w:val="00A52FB5"/>
    <w:rsid w:val="00A54241"/>
    <w:rsid w:val="00A66A4B"/>
    <w:rsid w:val="00A90EA7"/>
    <w:rsid w:val="00AA012A"/>
    <w:rsid w:val="00AA2CF4"/>
    <w:rsid w:val="00AA6368"/>
    <w:rsid w:val="00AA72C3"/>
    <w:rsid w:val="00AB2673"/>
    <w:rsid w:val="00AB6FF3"/>
    <w:rsid w:val="00AC5CD1"/>
    <w:rsid w:val="00AC66C0"/>
    <w:rsid w:val="00AD33AA"/>
    <w:rsid w:val="00AD6F7D"/>
    <w:rsid w:val="00AE1047"/>
    <w:rsid w:val="00AE1378"/>
    <w:rsid w:val="00AE44EB"/>
    <w:rsid w:val="00AE68AF"/>
    <w:rsid w:val="00AF4B6D"/>
    <w:rsid w:val="00AF4DA1"/>
    <w:rsid w:val="00AF6843"/>
    <w:rsid w:val="00B01B34"/>
    <w:rsid w:val="00B0695F"/>
    <w:rsid w:val="00B1704F"/>
    <w:rsid w:val="00B21115"/>
    <w:rsid w:val="00B21681"/>
    <w:rsid w:val="00B3712C"/>
    <w:rsid w:val="00B37928"/>
    <w:rsid w:val="00B41C27"/>
    <w:rsid w:val="00B4375C"/>
    <w:rsid w:val="00B4457E"/>
    <w:rsid w:val="00B623D3"/>
    <w:rsid w:val="00B635A6"/>
    <w:rsid w:val="00B642AC"/>
    <w:rsid w:val="00B6622A"/>
    <w:rsid w:val="00B7377D"/>
    <w:rsid w:val="00B77234"/>
    <w:rsid w:val="00B86269"/>
    <w:rsid w:val="00B949CE"/>
    <w:rsid w:val="00B956EE"/>
    <w:rsid w:val="00B9654A"/>
    <w:rsid w:val="00B978D5"/>
    <w:rsid w:val="00BA29C7"/>
    <w:rsid w:val="00BA5FD4"/>
    <w:rsid w:val="00BB2C3A"/>
    <w:rsid w:val="00BB2DBD"/>
    <w:rsid w:val="00BC2AB5"/>
    <w:rsid w:val="00BC5257"/>
    <w:rsid w:val="00BC5442"/>
    <w:rsid w:val="00BC5DCC"/>
    <w:rsid w:val="00BE3E06"/>
    <w:rsid w:val="00BE591F"/>
    <w:rsid w:val="00BE7DAE"/>
    <w:rsid w:val="00BF2B95"/>
    <w:rsid w:val="00C105F4"/>
    <w:rsid w:val="00C133D6"/>
    <w:rsid w:val="00C144CB"/>
    <w:rsid w:val="00C17E20"/>
    <w:rsid w:val="00C33FC6"/>
    <w:rsid w:val="00C34BC1"/>
    <w:rsid w:val="00C34E15"/>
    <w:rsid w:val="00C37EA2"/>
    <w:rsid w:val="00C40CBC"/>
    <w:rsid w:val="00C41BB3"/>
    <w:rsid w:val="00C446B5"/>
    <w:rsid w:val="00C51935"/>
    <w:rsid w:val="00C55A79"/>
    <w:rsid w:val="00C56CFD"/>
    <w:rsid w:val="00C60BE5"/>
    <w:rsid w:val="00C71B76"/>
    <w:rsid w:val="00C863E3"/>
    <w:rsid w:val="00C86760"/>
    <w:rsid w:val="00CA3654"/>
    <w:rsid w:val="00CB326C"/>
    <w:rsid w:val="00CB5FF0"/>
    <w:rsid w:val="00CB6603"/>
    <w:rsid w:val="00CC30DD"/>
    <w:rsid w:val="00CC4D2D"/>
    <w:rsid w:val="00CC6906"/>
    <w:rsid w:val="00CC694C"/>
    <w:rsid w:val="00CD33D3"/>
    <w:rsid w:val="00CD4CBB"/>
    <w:rsid w:val="00CD6340"/>
    <w:rsid w:val="00CD6C14"/>
    <w:rsid w:val="00CE4DAA"/>
    <w:rsid w:val="00D01A02"/>
    <w:rsid w:val="00D04A90"/>
    <w:rsid w:val="00D04B00"/>
    <w:rsid w:val="00D14203"/>
    <w:rsid w:val="00D201E7"/>
    <w:rsid w:val="00D32360"/>
    <w:rsid w:val="00D3480F"/>
    <w:rsid w:val="00D42329"/>
    <w:rsid w:val="00D45CFC"/>
    <w:rsid w:val="00D47687"/>
    <w:rsid w:val="00D60B22"/>
    <w:rsid w:val="00D67D34"/>
    <w:rsid w:val="00D702DF"/>
    <w:rsid w:val="00D71A72"/>
    <w:rsid w:val="00D7520E"/>
    <w:rsid w:val="00D808CC"/>
    <w:rsid w:val="00D82691"/>
    <w:rsid w:val="00D82A1C"/>
    <w:rsid w:val="00D86A26"/>
    <w:rsid w:val="00D92859"/>
    <w:rsid w:val="00D9579B"/>
    <w:rsid w:val="00DA2FC3"/>
    <w:rsid w:val="00DB0B56"/>
    <w:rsid w:val="00DB6F1C"/>
    <w:rsid w:val="00DC27A9"/>
    <w:rsid w:val="00DC4153"/>
    <w:rsid w:val="00DC5148"/>
    <w:rsid w:val="00DC74CC"/>
    <w:rsid w:val="00DD0AB1"/>
    <w:rsid w:val="00DE259A"/>
    <w:rsid w:val="00DE5412"/>
    <w:rsid w:val="00DE7624"/>
    <w:rsid w:val="00E02C3C"/>
    <w:rsid w:val="00E03FA9"/>
    <w:rsid w:val="00E10CBD"/>
    <w:rsid w:val="00E15C40"/>
    <w:rsid w:val="00E40287"/>
    <w:rsid w:val="00E40B0A"/>
    <w:rsid w:val="00E463CD"/>
    <w:rsid w:val="00E47E2E"/>
    <w:rsid w:val="00E51995"/>
    <w:rsid w:val="00E531E7"/>
    <w:rsid w:val="00E55918"/>
    <w:rsid w:val="00E6332C"/>
    <w:rsid w:val="00E6466E"/>
    <w:rsid w:val="00E64CA1"/>
    <w:rsid w:val="00E75420"/>
    <w:rsid w:val="00E80E0E"/>
    <w:rsid w:val="00E83D16"/>
    <w:rsid w:val="00E8449D"/>
    <w:rsid w:val="00EA2FFC"/>
    <w:rsid w:val="00EB5CD4"/>
    <w:rsid w:val="00EB5E49"/>
    <w:rsid w:val="00EC314A"/>
    <w:rsid w:val="00EC409B"/>
    <w:rsid w:val="00EC4FC1"/>
    <w:rsid w:val="00ED2360"/>
    <w:rsid w:val="00ED5B0A"/>
    <w:rsid w:val="00ED60AD"/>
    <w:rsid w:val="00ED6BF3"/>
    <w:rsid w:val="00EE69B0"/>
    <w:rsid w:val="00EF5045"/>
    <w:rsid w:val="00EF671E"/>
    <w:rsid w:val="00F05035"/>
    <w:rsid w:val="00F22E3D"/>
    <w:rsid w:val="00F23B75"/>
    <w:rsid w:val="00F3261D"/>
    <w:rsid w:val="00F3326E"/>
    <w:rsid w:val="00F47A23"/>
    <w:rsid w:val="00F56929"/>
    <w:rsid w:val="00F57E03"/>
    <w:rsid w:val="00F62365"/>
    <w:rsid w:val="00F73011"/>
    <w:rsid w:val="00F74036"/>
    <w:rsid w:val="00F77896"/>
    <w:rsid w:val="00F77E93"/>
    <w:rsid w:val="00F8031B"/>
    <w:rsid w:val="00F84CD7"/>
    <w:rsid w:val="00F85430"/>
    <w:rsid w:val="00F9486B"/>
    <w:rsid w:val="00FA4415"/>
    <w:rsid w:val="00FA7B1B"/>
    <w:rsid w:val="00FB0E7A"/>
    <w:rsid w:val="00FB5EF2"/>
    <w:rsid w:val="00FC3751"/>
    <w:rsid w:val="00FC60ED"/>
    <w:rsid w:val="00FC6EED"/>
    <w:rsid w:val="00FD2567"/>
    <w:rsid w:val="00FD48C1"/>
    <w:rsid w:val="00FE1C83"/>
    <w:rsid w:val="00FE503F"/>
    <w:rsid w:val="00FF4792"/>
    <w:rsid w:val="00FF4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65646049">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F70E3FB-1C9C-B74A-85FC-B242A0B5ACF4}">
  <ds:schemaRefs>
    <ds:schemaRef ds:uri="http://schemas.openxmlformats.org/officeDocument/2006/bibliography"/>
  </ds:schemaRefs>
</ds:datastoreItem>
</file>

<file path=customXml/itemProps3.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4.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4</Pages>
  <Words>1701</Words>
  <Characters>969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18</cp:revision>
  <cp:lastPrinted>2018-10-08T12:59:00Z</cp:lastPrinted>
  <dcterms:created xsi:type="dcterms:W3CDTF">2021-10-18T19:06:00Z</dcterms:created>
  <dcterms:modified xsi:type="dcterms:W3CDTF">2022-01-2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